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56454" w14:textId="492932B3" w:rsidR="00DF0C3D" w:rsidRPr="00E5471B" w:rsidRDefault="00133A10" w:rsidP="006A4FE5">
      <w:pPr>
        <w:spacing w:after="0"/>
        <w:jc w:val="center"/>
        <w:rPr>
          <w:rFonts w:asciiTheme="minorHAnsi" w:eastAsia="Calibri" w:hAnsiTheme="minorHAnsi" w:cstheme="minorHAnsi"/>
          <w:b/>
          <w:color w:val="0000FF"/>
          <w:sz w:val="24"/>
          <w:szCs w:val="24"/>
        </w:rPr>
      </w:pPr>
      <w:r w:rsidRPr="00E5471B">
        <w:rPr>
          <w:rFonts w:asciiTheme="minorHAnsi" w:eastAsia="Calibri" w:hAnsiTheme="minorHAnsi" w:cstheme="minorHAnsi"/>
          <w:b/>
          <w:color w:val="0000FF"/>
          <w:sz w:val="24"/>
          <w:szCs w:val="24"/>
        </w:rPr>
        <w:t>MARS-NET</w:t>
      </w:r>
      <w:r w:rsidR="006A4FE5" w:rsidRPr="00E5471B">
        <w:rPr>
          <w:rFonts w:asciiTheme="minorHAnsi" w:eastAsia="Calibri" w:hAnsiTheme="minorHAnsi" w:cstheme="minorHAnsi"/>
          <w:b/>
          <w:color w:val="0000FF"/>
          <w:sz w:val="24"/>
          <w:szCs w:val="24"/>
        </w:rPr>
        <w:t xml:space="preserve"> </w:t>
      </w:r>
      <w:r w:rsidR="00CD6708" w:rsidRPr="00E5471B">
        <w:rPr>
          <w:rFonts w:asciiTheme="minorHAnsi" w:eastAsia="Calibri" w:hAnsiTheme="minorHAnsi" w:cstheme="minorHAnsi"/>
          <w:b/>
          <w:color w:val="0000FF"/>
          <w:sz w:val="24"/>
          <w:szCs w:val="24"/>
        </w:rPr>
        <w:t xml:space="preserve">KA220 </w:t>
      </w:r>
      <w:r w:rsidR="006A4FE5" w:rsidRPr="00E5471B">
        <w:rPr>
          <w:rFonts w:asciiTheme="minorHAnsi" w:eastAsia="Calibri" w:hAnsiTheme="minorHAnsi" w:cstheme="minorHAnsi"/>
          <w:b/>
          <w:color w:val="0000FF"/>
          <w:sz w:val="24"/>
          <w:szCs w:val="24"/>
        </w:rPr>
        <w:t xml:space="preserve">PROJECT </w:t>
      </w:r>
    </w:p>
    <w:p w14:paraId="383A54F1" w14:textId="77777777" w:rsidR="00440AF9" w:rsidRPr="00E5471B" w:rsidRDefault="00DF0C3D" w:rsidP="00E5471B">
      <w:pPr>
        <w:tabs>
          <w:tab w:val="left" w:pos="-3870"/>
          <w:tab w:val="left" w:pos="0"/>
        </w:tabs>
        <w:spacing w:after="0" w:line="240" w:lineRule="auto"/>
        <w:jc w:val="center"/>
        <w:rPr>
          <w:rFonts w:asciiTheme="minorHAnsi" w:hAnsiTheme="minorHAnsi" w:cstheme="minorHAnsi"/>
          <w:b/>
          <w:bCs/>
          <w:color w:val="0000FF"/>
          <w:sz w:val="24"/>
          <w:szCs w:val="24"/>
        </w:rPr>
      </w:pPr>
      <w:r w:rsidRPr="00E5471B">
        <w:rPr>
          <w:rFonts w:asciiTheme="minorHAnsi" w:hAnsiTheme="minorHAnsi" w:cstheme="minorHAnsi"/>
          <w:b/>
          <w:bCs/>
          <w:color w:val="0000FF"/>
          <w:sz w:val="24"/>
          <w:szCs w:val="24"/>
        </w:rPr>
        <w:t xml:space="preserve">„Maritime Simulators and Training Facilities Network for </w:t>
      </w:r>
    </w:p>
    <w:p w14:paraId="11A740FC" w14:textId="4174C870" w:rsidR="00DF0C3D" w:rsidRPr="00E5471B" w:rsidRDefault="00DF0C3D" w:rsidP="00E5471B">
      <w:pPr>
        <w:tabs>
          <w:tab w:val="left" w:pos="-3870"/>
          <w:tab w:val="left" w:pos="0"/>
        </w:tabs>
        <w:spacing w:after="0" w:line="240" w:lineRule="auto"/>
        <w:jc w:val="center"/>
        <w:rPr>
          <w:rFonts w:asciiTheme="minorHAnsi" w:hAnsiTheme="minorHAnsi" w:cstheme="minorHAnsi"/>
          <w:b/>
          <w:bCs/>
          <w:color w:val="0000FF"/>
          <w:sz w:val="24"/>
          <w:szCs w:val="24"/>
        </w:rPr>
      </w:pPr>
      <w:r w:rsidRPr="00E5471B">
        <w:rPr>
          <w:rFonts w:asciiTheme="minorHAnsi" w:hAnsiTheme="minorHAnsi" w:cstheme="minorHAnsi"/>
          <w:b/>
          <w:bCs/>
          <w:color w:val="0000FF"/>
          <w:sz w:val="24"/>
          <w:szCs w:val="24"/>
        </w:rPr>
        <w:t>Enhancing the Exchange of Good Practices and Digital Learning”</w:t>
      </w:r>
    </w:p>
    <w:p w14:paraId="2D517C39" w14:textId="77777777" w:rsidR="00E5471B" w:rsidRPr="00E5471B" w:rsidRDefault="00E5471B" w:rsidP="00E5471B">
      <w:pPr>
        <w:tabs>
          <w:tab w:val="left" w:pos="-3870"/>
          <w:tab w:val="left" w:pos="0"/>
        </w:tabs>
        <w:spacing w:after="0" w:line="240" w:lineRule="auto"/>
        <w:jc w:val="center"/>
        <w:rPr>
          <w:rFonts w:asciiTheme="minorHAnsi" w:hAnsiTheme="minorHAnsi" w:cstheme="minorHAnsi"/>
          <w:b/>
          <w:bCs/>
          <w:color w:val="0000FF"/>
          <w:sz w:val="24"/>
          <w:szCs w:val="24"/>
        </w:rPr>
      </w:pPr>
    </w:p>
    <w:p w14:paraId="4EB91B0A" w14:textId="77777777" w:rsidR="009C5B66" w:rsidRPr="00E5471B" w:rsidRDefault="009C5B66" w:rsidP="009C5B66">
      <w:pPr>
        <w:spacing w:after="0"/>
        <w:jc w:val="center"/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E5471B">
        <w:rPr>
          <w:rFonts w:asciiTheme="minorHAnsi" w:eastAsia="Calibri" w:hAnsiTheme="minorHAnsi" w:cstheme="minorHAnsi"/>
          <w:b/>
          <w:bCs/>
          <w:sz w:val="24"/>
          <w:szCs w:val="24"/>
        </w:rPr>
        <w:t xml:space="preserve">MARSNET PROJECT MULTIPLIER EVENT </w:t>
      </w:r>
    </w:p>
    <w:p w14:paraId="159C5EDE" w14:textId="50685CB3" w:rsidR="009C5B66" w:rsidRPr="00E5471B" w:rsidRDefault="009C5B66" w:rsidP="009C5B66">
      <w:pPr>
        <w:spacing w:after="0"/>
        <w:jc w:val="center"/>
        <w:rPr>
          <w:rFonts w:asciiTheme="minorHAnsi" w:eastAsia="Calibri" w:hAnsiTheme="minorHAnsi" w:cstheme="minorHAnsi"/>
          <w:b/>
          <w:sz w:val="24"/>
          <w:szCs w:val="24"/>
        </w:rPr>
      </w:pPr>
      <w:r w:rsidRPr="00E5471B">
        <w:rPr>
          <w:rFonts w:asciiTheme="minorHAnsi" w:eastAsia="Calibri" w:hAnsiTheme="minorHAnsi" w:cstheme="minorHAnsi"/>
          <w:b/>
          <w:bCs/>
          <w:sz w:val="24"/>
          <w:szCs w:val="24"/>
        </w:rPr>
        <w:t>(STAKEHOKDERS CONFERENCE</w:t>
      </w:r>
      <w:r w:rsidRPr="00E5471B">
        <w:rPr>
          <w:rFonts w:asciiTheme="minorHAnsi" w:eastAsia="Calibri" w:hAnsiTheme="minorHAnsi" w:cstheme="minorHAnsi"/>
          <w:b/>
          <w:sz w:val="24"/>
          <w:szCs w:val="24"/>
        </w:rPr>
        <w:t>)</w:t>
      </w:r>
    </w:p>
    <w:p w14:paraId="21D682B6" w14:textId="72644E35" w:rsidR="00CD7A83" w:rsidRPr="00E5471B" w:rsidRDefault="002B3CB9" w:rsidP="006A4FE5">
      <w:pPr>
        <w:spacing w:after="0"/>
        <w:jc w:val="center"/>
        <w:rPr>
          <w:rFonts w:asciiTheme="minorHAnsi" w:eastAsia="Calibri" w:hAnsiTheme="minorHAnsi" w:cstheme="minorHAnsi"/>
          <w:b/>
          <w:sz w:val="24"/>
          <w:szCs w:val="24"/>
        </w:rPr>
      </w:pPr>
      <w:r w:rsidRPr="00E5471B">
        <w:rPr>
          <w:rFonts w:asciiTheme="minorHAnsi" w:eastAsia="Calibri" w:hAnsiTheme="minorHAnsi" w:cstheme="minorHAnsi"/>
          <w:b/>
          <w:sz w:val="24"/>
          <w:szCs w:val="24"/>
        </w:rPr>
        <w:t>PİRİ REİS UNIVERSITY</w:t>
      </w:r>
      <w:r w:rsidR="00CD7A83" w:rsidRPr="00E5471B">
        <w:rPr>
          <w:rFonts w:asciiTheme="minorHAnsi" w:eastAsia="Calibri" w:hAnsiTheme="minorHAnsi" w:cstheme="minorHAnsi"/>
          <w:b/>
          <w:sz w:val="24"/>
          <w:szCs w:val="24"/>
        </w:rPr>
        <w:t xml:space="preserve"> </w:t>
      </w:r>
      <w:r w:rsidR="004771BC" w:rsidRPr="00E5471B">
        <w:rPr>
          <w:rFonts w:asciiTheme="minorHAnsi" w:eastAsia="Calibri" w:hAnsiTheme="minorHAnsi" w:cstheme="minorHAnsi"/>
          <w:b/>
          <w:sz w:val="24"/>
          <w:szCs w:val="24"/>
        </w:rPr>
        <w:t>(</w:t>
      </w:r>
      <w:r w:rsidR="00531E52" w:rsidRPr="00E5471B">
        <w:rPr>
          <w:rFonts w:asciiTheme="minorHAnsi" w:eastAsia="Calibri" w:hAnsiTheme="minorHAnsi" w:cstheme="minorHAnsi"/>
          <w:b/>
          <w:sz w:val="24"/>
          <w:szCs w:val="24"/>
        </w:rPr>
        <w:t>P</w:t>
      </w:r>
      <w:r w:rsidRPr="00E5471B">
        <w:rPr>
          <w:rFonts w:asciiTheme="minorHAnsi" w:eastAsia="Calibri" w:hAnsiTheme="minorHAnsi" w:cstheme="minorHAnsi"/>
          <w:b/>
          <w:sz w:val="24"/>
          <w:szCs w:val="24"/>
        </w:rPr>
        <w:t>RU</w:t>
      </w:r>
      <w:r w:rsidR="004771BC" w:rsidRPr="00E5471B">
        <w:rPr>
          <w:rFonts w:asciiTheme="minorHAnsi" w:eastAsia="Calibri" w:hAnsiTheme="minorHAnsi" w:cstheme="minorHAnsi"/>
          <w:b/>
          <w:sz w:val="24"/>
          <w:szCs w:val="24"/>
        </w:rPr>
        <w:t>)</w:t>
      </w:r>
      <w:r w:rsidR="006A4FE5" w:rsidRPr="00E5471B">
        <w:rPr>
          <w:rFonts w:asciiTheme="minorHAnsi" w:eastAsia="Calibri" w:hAnsiTheme="minorHAnsi" w:cstheme="minorHAnsi"/>
          <w:b/>
          <w:sz w:val="24"/>
          <w:szCs w:val="24"/>
        </w:rPr>
        <w:t xml:space="preserve"> </w:t>
      </w:r>
    </w:p>
    <w:p w14:paraId="537F0324" w14:textId="085CC85E" w:rsidR="006A4FE5" w:rsidRPr="00E5471B" w:rsidRDefault="002B3CB9" w:rsidP="00E5471B">
      <w:pPr>
        <w:spacing w:after="0"/>
        <w:jc w:val="center"/>
        <w:rPr>
          <w:rFonts w:asciiTheme="minorHAnsi" w:eastAsia="Calibri" w:hAnsiTheme="minorHAnsi" w:cstheme="minorHAnsi"/>
          <w:bCs/>
          <w:i/>
          <w:iCs/>
          <w:color w:val="0000FF"/>
          <w:sz w:val="24"/>
          <w:szCs w:val="24"/>
        </w:rPr>
      </w:pPr>
      <w:r w:rsidRPr="00E5471B">
        <w:rPr>
          <w:rFonts w:asciiTheme="minorHAnsi" w:eastAsia="Calibri" w:hAnsiTheme="minorHAnsi" w:cstheme="minorHAnsi"/>
          <w:b/>
          <w:sz w:val="24"/>
          <w:szCs w:val="24"/>
        </w:rPr>
        <w:t>Tuzla</w:t>
      </w:r>
      <w:r w:rsidR="000C7CCE" w:rsidRPr="00E5471B">
        <w:rPr>
          <w:rFonts w:asciiTheme="minorHAnsi" w:eastAsia="Calibri" w:hAnsiTheme="minorHAnsi" w:cstheme="minorHAnsi"/>
          <w:b/>
          <w:sz w:val="24"/>
          <w:szCs w:val="24"/>
        </w:rPr>
        <w:t xml:space="preserve">/ </w:t>
      </w:r>
      <w:r w:rsidRPr="00E5471B">
        <w:rPr>
          <w:rFonts w:asciiTheme="minorHAnsi" w:eastAsia="Calibri" w:hAnsiTheme="minorHAnsi" w:cstheme="minorHAnsi"/>
          <w:b/>
          <w:sz w:val="24"/>
          <w:szCs w:val="24"/>
        </w:rPr>
        <w:t>Istanbul</w:t>
      </w:r>
      <w:r w:rsidR="00CD7A83" w:rsidRPr="00E5471B">
        <w:rPr>
          <w:rFonts w:asciiTheme="minorHAnsi" w:eastAsia="Calibri" w:hAnsiTheme="minorHAnsi" w:cstheme="minorHAnsi"/>
          <w:b/>
          <w:sz w:val="24"/>
          <w:szCs w:val="24"/>
        </w:rPr>
        <w:t xml:space="preserve"> </w:t>
      </w:r>
      <w:r w:rsidRPr="00E5471B">
        <w:rPr>
          <w:rFonts w:asciiTheme="minorHAnsi" w:eastAsia="Calibri" w:hAnsiTheme="minorHAnsi" w:cstheme="minorHAnsi"/>
          <w:b/>
          <w:sz w:val="24"/>
          <w:szCs w:val="24"/>
        </w:rPr>
        <w:t xml:space="preserve">May </w:t>
      </w:r>
      <w:r w:rsidR="009C5B66" w:rsidRPr="00E5471B">
        <w:rPr>
          <w:rFonts w:asciiTheme="minorHAnsi" w:eastAsia="Calibri" w:hAnsiTheme="minorHAnsi" w:cstheme="minorHAnsi"/>
          <w:b/>
          <w:sz w:val="24"/>
          <w:szCs w:val="24"/>
        </w:rPr>
        <w:t>4</w:t>
      </w:r>
      <w:r w:rsidRPr="00E5471B">
        <w:rPr>
          <w:rFonts w:asciiTheme="minorHAnsi" w:eastAsia="Calibri" w:hAnsiTheme="minorHAnsi" w:cstheme="minorHAnsi"/>
          <w:b/>
          <w:sz w:val="24"/>
          <w:szCs w:val="24"/>
        </w:rPr>
        <w:t>,</w:t>
      </w:r>
      <w:r w:rsidR="00B14397" w:rsidRPr="00E5471B">
        <w:rPr>
          <w:rFonts w:asciiTheme="minorHAnsi" w:eastAsia="Calibri" w:hAnsiTheme="minorHAnsi" w:cstheme="minorHAnsi"/>
          <w:b/>
          <w:sz w:val="24"/>
          <w:szCs w:val="24"/>
        </w:rPr>
        <w:t xml:space="preserve"> </w:t>
      </w:r>
      <w:r w:rsidR="00133A10" w:rsidRPr="00E5471B">
        <w:rPr>
          <w:rFonts w:asciiTheme="minorHAnsi" w:eastAsia="Calibri" w:hAnsiTheme="minorHAnsi" w:cstheme="minorHAnsi"/>
          <w:b/>
          <w:sz w:val="24"/>
          <w:szCs w:val="24"/>
        </w:rPr>
        <w:t>202</w:t>
      </w:r>
      <w:r w:rsidRPr="00E5471B">
        <w:rPr>
          <w:rFonts w:asciiTheme="minorHAnsi" w:eastAsia="Calibri" w:hAnsiTheme="minorHAnsi" w:cstheme="minorHAnsi"/>
          <w:b/>
          <w:sz w:val="24"/>
          <w:szCs w:val="24"/>
        </w:rPr>
        <w:t>3</w:t>
      </w:r>
      <w:r w:rsidR="00C535D4" w:rsidRPr="00E5471B">
        <w:rPr>
          <w:rFonts w:asciiTheme="minorHAnsi" w:eastAsia="Calibri" w:hAnsiTheme="minorHAnsi" w:cstheme="minorHAnsi"/>
          <w:b/>
          <w:sz w:val="24"/>
          <w:szCs w:val="24"/>
        </w:rPr>
        <w:t xml:space="preserve"> </w:t>
      </w:r>
    </w:p>
    <w:p w14:paraId="1D526C41" w14:textId="77777777" w:rsidR="00E5471B" w:rsidRPr="00E5471B" w:rsidRDefault="00E5471B" w:rsidP="006A4FE5">
      <w:pPr>
        <w:spacing w:after="0"/>
        <w:jc w:val="center"/>
        <w:rPr>
          <w:rFonts w:asciiTheme="minorHAnsi" w:eastAsia="Calibri" w:hAnsiTheme="minorHAnsi" w:cstheme="minorHAnsi"/>
          <w:b/>
          <w:sz w:val="24"/>
          <w:szCs w:val="24"/>
        </w:rPr>
      </w:pPr>
    </w:p>
    <w:p w14:paraId="10F280F9" w14:textId="7ED71BCC" w:rsidR="00CD7A83" w:rsidRPr="00E5471B" w:rsidRDefault="006A4FE5" w:rsidP="006A4FE5">
      <w:pPr>
        <w:spacing w:after="0"/>
        <w:jc w:val="center"/>
        <w:rPr>
          <w:rFonts w:asciiTheme="minorHAnsi" w:eastAsia="Calibri" w:hAnsiTheme="minorHAnsi" w:cstheme="minorHAnsi"/>
          <w:b/>
          <w:sz w:val="24"/>
          <w:szCs w:val="24"/>
        </w:rPr>
      </w:pPr>
      <w:r w:rsidRPr="00E5471B">
        <w:rPr>
          <w:rFonts w:asciiTheme="minorHAnsi" w:eastAsia="Calibri" w:hAnsiTheme="minorHAnsi" w:cstheme="minorHAnsi"/>
          <w:b/>
          <w:sz w:val="24"/>
          <w:szCs w:val="24"/>
        </w:rPr>
        <w:t>AGENDA</w:t>
      </w:r>
      <w:r w:rsidR="00CD7A83" w:rsidRPr="00E5471B">
        <w:rPr>
          <w:rFonts w:asciiTheme="minorHAnsi" w:eastAsia="Calibri" w:hAnsiTheme="minorHAnsi" w:cstheme="minorHAnsi"/>
          <w:b/>
          <w:sz w:val="24"/>
          <w:szCs w:val="24"/>
        </w:rPr>
        <w:t xml:space="preserve"> </w:t>
      </w:r>
    </w:p>
    <w:p w14:paraId="3FD1A076" w14:textId="77777777" w:rsidR="00440AF9" w:rsidRPr="00E5471B" w:rsidRDefault="00440AF9" w:rsidP="00C535D4">
      <w:pPr>
        <w:spacing w:after="0"/>
        <w:rPr>
          <w:rFonts w:asciiTheme="minorHAnsi" w:eastAsia="Calibri" w:hAnsiTheme="minorHAnsi" w:cstheme="minorHAnsi"/>
          <w:b/>
          <w:sz w:val="24"/>
          <w:szCs w:val="24"/>
          <w:u w:val="single"/>
        </w:rPr>
      </w:pPr>
    </w:p>
    <w:p w14:paraId="33C949BF" w14:textId="4084C04A" w:rsidR="00C535D4" w:rsidRPr="00E5471B" w:rsidRDefault="009C5B66" w:rsidP="00C535D4">
      <w:pPr>
        <w:spacing w:after="0"/>
        <w:rPr>
          <w:rFonts w:asciiTheme="minorHAnsi" w:eastAsia="Calibri" w:hAnsiTheme="minorHAnsi" w:cstheme="minorHAnsi"/>
          <w:b/>
          <w:sz w:val="24"/>
          <w:szCs w:val="24"/>
          <w:u w:val="single"/>
        </w:rPr>
      </w:pPr>
      <w:r w:rsidRPr="00E5471B">
        <w:rPr>
          <w:rFonts w:asciiTheme="minorHAnsi" w:eastAsia="Calibri" w:hAnsiTheme="minorHAnsi" w:cstheme="minorHAnsi"/>
          <w:b/>
          <w:sz w:val="24"/>
          <w:szCs w:val="24"/>
          <w:u w:val="single"/>
        </w:rPr>
        <w:t>Thursday</w:t>
      </w:r>
      <w:r w:rsidR="00C535D4" w:rsidRPr="00E5471B">
        <w:rPr>
          <w:rFonts w:asciiTheme="minorHAnsi" w:eastAsia="Calibri" w:hAnsiTheme="minorHAnsi" w:cstheme="minorHAnsi"/>
          <w:b/>
          <w:sz w:val="24"/>
          <w:szCs w:val="24"/>
          <w:u w:val="single"/>
        </w:rPr>
        <w:t xml:space="preserve">, </w:t>
      </w:r>
      <w:r w:rsidR="002B3CB9" w:rsidRPr="00E5471B">
        <w:rPr>
          <w:rFonts w:asciiTheme="minorHAnsi" w:eastAsia="Calibri" w:hAnsiTheme="minorHAnsi" w:cstheme="minorHAnsi"/>
          <w:b/>
          <w:sz w:val="24"/>
          <w:szCs w:val="24"/>
          <w:u w:val="single"/>
        </w:rPr>
        <w:t xml:space="preserve">May </w:t>
      </w:r>
      <w:r w:rsidRPr="00E5471B">
        <w:rPr>
          <w:rFonts w:asciiTheme="minorHAnsi" w:eastAsia="Calibri" w:hAnsiTheme="minorHAnsi" w:cstheme="minorHAnsi"/>
          <w:b/>
          <w:sz w:val="24"/>
          <w:szCs w:val="24"/>
          <w:u w:val="single"/>
        </w:rPr>
        <w:t>4</w:t>
      </w:r>
      <w:r w:rsidR="002B3CB9" w:rsidRPr="00E5471B">
        <w:rPr>
          <w:rFonts w:asciiTheme="minorHAnsi" w:eastAsia="Calibri" w:hAnsiTheme="minorHAnsi" w:cstheme="minorHAnsi"/>
          <w:b/>
          <w:sz w:val="24"/>
          <w:szCs w:val="24"/>
          <w:u w:val="single"/>
        </w:rPr>
        <w:t xml:space="preserve"> </w:t>
      </w:r>
    </w:p>
    <w:p w14:paraId="1E87D0C0" w14:textId="77777777" w:rsidR="002B3CB9" w:rsidRPr="00E5471B" w:rsidRDefault="002B3CB9" w:rsidP="00C535D4">
      <w:pPr>
        <w:spacing w:after="0" w:line="360" w:lineRule="auto"/>
        <w:ind w:left="810" w:hanging="810"/>
        <w:contextualSpacing/>
        <w:rPr>
          <w:rFonts w:asciiTheme="minorHAnsi" w:eastAsia="Calibri" w:hAnsiTheme="minorHAnsi" w:cstheme="minorHAnsi"/>
          <w:sz w:val="24"/>
          <w:szCs w:val="24"/>
        </w:rPr>
      </w:pPr>
    </w:p>
    <w:p w14:paraId="6B7579E6" w14:textId="60BC3762" w:rsidR="00C535D4" w:rsidRPr="00E5471B" w:rsidRDefault="002B3CB9" w:rsidP="00E5471B">
      <w:pPr>
        <w:spacing w:after="0" w:line="240" w:lineRule="auto"/>
        <w:ind w:left="810" w:hanging="810"/>
        <w:contextualSpacing/>
        <w:rPr>
          <w:rFonts w:asciiTheme="minorHAnsi" w:eastAsia="Calibri" w:hAnsiTheme="minorHAnsi" w:cstheme="minorHAnsi"/>
          <w:sz w:val="24"/>
          <w:szCs w:val="24"/>
        </w:rPr>
      </w:pPr>
      <w:r w:rsidRPr="00E5471B">
        <w:rPr>
          <w:rFonts w:asciiTheme="minorHAnsi" w:eastAsia="Calibri" w:hAnsiTheme="minorHAnsi" w:cstheme="minorHAnsi"/>
          <w:sz w:val="24"/>
          <w:szCs w:val="24"/>
        </w:rPr>
        <w:t>09:30-</w:t>
      </w:r>
      <w:r w:rsidR="00C535D4"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="001128F9" w:rsidRPr="00E5471B">
        <w:rPr>
          <w:rFonts w:asciiTheme="minorHAnsi" w:eastAsia="Calibri" w:hAnsiTheme="minorHAnsi" w:cstheme="minorHAnsi"/>
          <w:sz w:val="24"/>
          <w:szCs w:val="24"/>
        </w:rPr>
        <w:t>0</w:t>
      </w:r>
      <w:r w:rsidR="00C535D4" w:rsidRPr="00E5471B">
        <w:rPr>
          <w:rFonts w:asciiTheme="minorHAnsi" w:eastAsia="Calibri" w:hAnsiTheme="minorHAnsi" w:cstheme="minorHAnsi"/>
          <w:sz w:val="24"/>
          <w:szCs w:val="24"/>
        </w:rPr>
        <w:t>:00</w:t>
      </w:r>
      <w:r w:rsidRPr="00E5471B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E91952" w:rsidRPr="00E5471B">
        <w:rPr>
          <w:rFonts w:asciiTheme="minorHAnsi" w:eastAsia="Calibri" w:hAnsiTheme="minorHAnsi" w:cstheme="minorHAnsi"/>
          <w:sz w:val="24"/>
          <w:szCs w:val="24"/>
        </w:rPr>
        <w:t xml:space="preserve">– </w:t>
      </w:r>
      <w:r w:rsidRPr="00E5471B">
        <w:rPr>
          <w:rFonts w:asciiTheme="minorHAnsi" w:eastAsia="Calibri" w:hAnsiTheme="minorHAnsi" w:cstheme="minorHAnsi"/>
          <w:sz w:val="24"/>
          <w:szCs w:val="24"/>
        </w:rPr>
        <w:t>Registration</w:t>
      </w:r>
    </w:p>
    <w:p w14:paraId="79F3DD95" w14:textId="77777777" w:rsidR="00E5471B" w:rsidRDefault="00E5471B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</w:p>
    <w:p w14:paraId="14D257B5" w14:textId="05AA866E" w:rsidR="00C535D4" w:rsidRPr="00E5471B" w:rsidRDefault="00C535D4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  <w:r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="001128F9" w:rsidRPr="00E5471B">
        <w:rPr>
          <w:rFonts w:asciiTheme="minorHAnsi" w:eastAsia="Calibri" w:hAnsiTheme="minorHAnsi" w:cstheme="minorHAnsi"/>
          <w:sz w:val="24"/>
          <w:szCs w:val="24"/>
        </w:rPr>
        <w:t>0</w:t>
      </w:r>
      <w:r w:rsidRPr="00E5471B">
        <w:rPr>
          <w:rFonts w:asciiTheme="minorHAnsi" w:eastAsia="Calibri" w:hAnsiTheme="minorHAnsi" w:cstheme="minorHAnsi"/>
          <w:sz w:val="24"/>
          <w:szCs w:val="24"/>
        </w:rPr>
        <w:t>:00-1</w:t>
      </w:r>
      <w:r w:rsidR="001128F9" w:rsidRPr="00E5471B">
        <w:rPr>
          <w:rFonts w:asciiTheme="minorHAnsi" w:eastAsia="Calibri" w:hAnsiTheme="minorHAnsi" w:cstheme="minorHAnsi"/>
          <w:sz w:val="24"/>
          <w:szCs w:val="24"/>
        </w:rPr>
        <w:t>0</w:t>
      </w:r>
      <w:r w:rsidRPr="00E5471B">
        <w:rPr>
          <w:rFonts w:asciiTheme="minorHAnsi" w:eastAsia="Calibri" w:hAnsiTheme="minorHAnsi" w:cstheme="minorHAnsi"/>
          <w:sz w:val="24"/>
          <w:szCs w:val="24"/>
        </w:rPr>
        <w:t>: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Pr="00E5471B">
        <w:rPr>
          <w:rFonts w:asciiTheme="minorHAnsi" w:eastAsia="Calibri" w:hAnsiTheme="minorHAnsi" w:cstheme="minorHAnsi"/>
          <w:sz w:val="24"/>
          <w:szCs w:val="24"/>
        </w:rPr>
        <w:t xml:space="preserve">5 </w:t>
      </w:r>
      <w:r w:rsidR="00E91952" w:rsidRPr="00E5471B">
        <w:rPr>
          <w:rFonts w:asciiTheme="minorHAnsi" w:eastAsia="Calibri" w:hAnsiTheme="minorHAnsi" w:cstheme="minorHAnsi"/>
          <w:sz w:val="24"/>
          <w:szCs w:val="24"/>
        </w:rPr>
        <w:t xml:space="preserve">– </w:t>
      </w:r>
      <w:r w:rsidR="001E57BE" w:rsidRPr="00E5471B">
        <w:rPr>
          <w:rFonts w:asciiTheme="minorHAnsi" w:hAnsiTheme="minorHAnsi" w:cstheme="minorHAnsi"/>
          <w:sz w:val="24"/>
          <w:szCs w:val="24"/>
        </w:rPr>
        <w:t xml:space="preserve">Conference Opening and Welcome speech </w:t>
      </w:r>
      <w:r w:rsidR="00440AF9" w:rsidRPr="00E5471B">
        <w:rPr>
          <w:rFonts w:asciiTheme="minorHAnsi" w:hAnsiTheme="minorHAnsi" w:cstheme="minorHAnsi"/>
          <w:sz w:val="24"/>
          <w:szCs w:val="24"/>
        </w:rPr>
        <w:t xml:space="preserve">         </w:t>
      </w:r>
      <w:r w:rsidR="001E57BE" w:rsidRPr="00E5471B">
        <w:rPr>
          <w:rFonts w:asciiTheme="minorHAnsi" w:hAnsiTheme="minorHAnsi" w:cstheme="minorHAnsi"/>
          <w:sz w:val="24"/>
          <w:szCs w:val="24"/>
        </w:rPr>
        <w:t xml:space="preserve">Prof. Dr. </w:t>
      </w:r>
      <w:proofErr w:type="spellStart"/>
      <w:r w:rsidR="001E57BE" w:rsidRPr="00E5471B">
        <w:rPr>
          <w:rFonts w:asciiTheme="minorHAnsi" w:hAnsiTheme="minorHAnsi" w:cstheme="minorHAnsi"/>
          <w:sz w:val="24"/>
          <w:szCs w:val="24"/>
        </w:rPr>
        <w:t>Nafiz</w:t>
      </w:r>
      <w:proofErr w:type="spellEnd"/>
      <w:r w:rsidR="001E57BE" w:rsidRPr="00E5471B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1E57BE" w:rsidRPr="00E5471B">
        <w:rPr>
          <w:rFonts w:asciiTheme="minorHAnsi" w:hAnsiTheme="minorHAnsi" w:cstheme="minorHAnsi"/>
          <w:sz w:val="24"/>
          <w:szCs w:val="24"/>
        </w:rPr>
        <w:t>Arıca</w:t>
      </w:r>
      <w:proofErr w:type="spellEnd"/>
      <w:r w:rsidR="001E57BE" w:rsidRPr="00E5471B">
        <w:rPr>
          <w:rFonts w:asciiTheme="minorHAnsi" w:hAnsiTheme="minorHAnsi" w:cstheme="minorHAnsi"/>
          <w:sz w:val="24"/>
          <w:szCs w:val="24"/>
        </w:rPr>
        <w:t>, Rector PRU</w:t>
      </w:r>
    </w:p>
    <w:p w14:paraId="63E5ED97" w14:textId="77777777" w:rsidR="00E5471B" w:rsidRDefault="00E5471B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</w:p>
    <w:p w14:paraId="647B64A3" w14:textId="1B88A31A" w:rsidR="00C535D4" w:rsidRPr="00E5471B" w:rsidRDefault="00C535D4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  <w:r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="001128F9" w:rsidRPr="00E5471B">
        <w:rPr>
          <w:rFonts w:asciiTheme="minorHAnsi" w:eastAsia="Calibri" w:hAnsiTheme="minorHAnsi" w:cstheme="minorHAnsi"/>
          <w:sz w:val="24"/>
          <w:szCs w:val="24"/>
        </w:rPr>
        <w:t>0</w:t>
      </w:r>
      <w:r w:rsidRPr="00E5471B">
        <w:rPr>
          <w:rFonts w:asciiTheme="minorHAnsi" w:eastAsia="Calibri" w:hAnsiTheme="minorHAnsi" w:cstheme="minorHAnsi"/>
          <w:sz w:val="24"/>
          <w:szCs w:val="24"/>
        </w:rPr>
        <w:t>: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Pr="00E5471B">
        <w:rPr>
          <w:rFonts w:asciiTheme="minorHAnsi" w:eastAsia="Calibri" w:hAnsiTheme="minorHAnsi" w:cstheme="minorHAnsi"/>
          <w:sz w:val="24"/>
          <w:szCs w:val="24"/>
        </w:rPr>
        <w:t>5-1</w:t>
      </w:r>
      <w:r w:rsidR="001128F9" w:rsidRPr="00E5471B">
        <w:rPr>
          <w:rFonts w:asciiTheme="minorHAnsi" w:eastAsia="Calibri" w:hAnsiTheme="minorHAnsi" w:cstheme="minorHAnsi"/>
          <w:sz w:val="24"/>
          <w:szCs w:val="24"/>
        </w:rPr>
        <w:t>0</w:t>
      </w:r>
      <w:r w:rsidRPr="00E5471B">
        <w:rPr>
          <w:rFonts w:asciiTheme="minorHAnsi" w:eastAsia="Calibri" w:hAnsiTheme="minorHAnsi" w:cstheme="minorHAnsi"/>
          <w:sz w:val="24"/>
          <w:szCs w:val="24"/>
        </w:rPr>
        <w:t>:</w:t>
      </w:r>
      <w:r w:rsidR="006676E4" w:rsidRPr="00E5471B">
        <w:rPr>
          <w:rFonts w:asciiTheme="minorHAnsi" w:eastAsia="Calibri" w:hAnsiTheme="minorHAnsi" w:cstheme="minorHAnsi"/>
          <w:sz w:val="24"/>
          <w:szCs w:val="24"/>
        </w:rPr>
        <w:t>3</w:t>
      </w:r>
      <w:r w:rsidRPr="00E5471B">
        <w:rPr>
          <w:rFonts w:asciiTheme="minorHAnsi" w:eastAsia="Calibri" w:hAnsiTheme="minorHAnsi" w:cstheme="minorHAnsi"/>
          <w:sz w:val="24"/>
          <w:szCs w:val="24"/>
        </w:rPr>
        <w:t xml:space="preserve">0 </w:t>
      </w:r>
      <w:r w:rsidR="00E91952" w:rsidRPr="00E5471B">
        <w:rPr>
          <w:rFonts w:asciiTheme="minorHAnsi" w:eastAsia="Calibri" w:hAnsiTheme="minorHAnsi" w:cstheme="minorHAnsi"/>
          <w:sz w:val="24"/>
          <w:szCs w:val="24"/>
        </w:rPr>
        <w:t xml:space="preserve">– </w:t>
      </w:r>
      <w:r w:rsidR="001E57BE" w:rsidRPr="00E5471B">
        <w:rPr>
          <w:rFonts w:asciiTheme="minorHAnsi" w:hAnsiTheme="minorHAnsi" w:cstheme="minorHAnsi"/>
          <w:sz w:val="24"/>
          <w:szCs w:val="24"/>
        </w:rPr>
        <w:t xml:space="preserve">MARSNET Project Introduction                                Prof. </w:t>
      </w:r>
      <w:proofErr w:type="spellStart"/>
      <w:r w:rsidR="001E57BE" w:rsidRPr="00E5471B">
        <w:rPr>
          <w:rFonts w:asciiTheme="minorHAnsi" w:hAnsiTheme="minorHAnsi" w:cstheme="minorHAnsi"/>
          <w:sz w:val="24"/>
          <w:szCs w:val="24"/>
        </w:rPr>
        <w:t>Dr.</w:t>
      </w:r>
      <w:proofErr w:type="spellEnd"/>
      <w:r w:rsidR="001E57BE" w:rsidRPr="00E5471B">
        <w:rPr>
          <w:rFonts w:asciiTheme="minorHAnsi" w:hAnsiTheme="minorHAnsi" w:cstheme="minorHAnsi"/>
          <w:sz w:val="24"/>
          <w:szCs w:val="24"/>
        </w:rPr>
        <w:t xml:space="preserve"> Taner Albayrak, PRU</w:t>
      </w:r>
    </w:p>
    <w:p w14:paraId="41C5D5E0" w14:textId="77777777" w:rsidR="00E5471B" w:rsidRDefault="00E5471B" w:rsidP="00E5471B">
      <w:pPr>
        <w:spacing w:after="0" w:line="240" w:lineRule="auto"/>
        <w:rPr>
          <w:rFonts w:asciiTheme="minorHAnsi" w:eastAsia="Calibri" w:hAnsiTheme="minorHAnsi" w:cstheme="minorHAnsi"/>
          <w:sz w:val="24"/>
          <w:szCs w:val="24"/>
        </w:rPr>
      </w:pPr>
    </w:p>
    <w:p w14:paraId="6CD0AFA8" w14:textId="06D8AF32" w:rsidR="00C535D4" w:rsidRPr="00E5471B" w:rsidRDefault="00C535D4" w:rsidP="00E5471B">
      <w:pPr>
        <w:spacing w:after="0" w:line="240" w:lineRule="auto"/>
        <w:rPr>
          <w:rFonts w:asciiTheme="minorHAnsi" w:eastAsia="Calibri" w:hAnsiTheme="minorHAnsi" w:cstheme="minorHAnsi"/>
          <w:sz w:val="24"/>
          <w:szCs w:val="24"/>
        </w:rPr>
      </w:pPr>
      <w:r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="001128F9" w:rsidRPr="00E5471B">
        <w:rPr>
          <w:rFonts w:asciiTheme="minorHAnsi" w:eastAsia="Calibri" w:hAnsiTheme="minorHAnsi" w:cstheme="minorHAnsi"/>
          <w:sz w:val="24"/>
          <w:szCs w:val="24"/>
        </w:rPr>
        <w:t>0</w:t>
      </w:r>
      <w:r w:rsidRPr="00E5471B">
        <w:rPr>
          <w:rFonts w:asciiTheme="minorHAnsi" w:eastAsia="Calibri" w:hAnsiTheme="minorHAnsi" w:cstheme="minorHAnsi"/>
          <w:sz w:val="24"/>
          <w:szCs w:val="24"/>
        </w:rPr>
        <w:t>:</w:t>
      </w:r>
      <w:r w:rsidR="006676E4" w:rsidRPr="00E5471B">
        <w:rPr>
          <w:rFonts w:asciiTheme="minorHAnsi" w:eastAsia="Calibri" w:hAnsiTheme="minorHAnsi" w:cstheme="minorHAnsi"/>
          <w:sz w:val="24"/>
          <w:szCs w:val="24"/>
        </w:rPr>
        <w:t>3</w:t>
      </w:r>
      <w:r w:rsidRPr="00E5471B">
        <w:rPr>
          <w:rFonts w:asciiTheme="minorHAnsi" w:eastAsia="Calibri" w:hAnsiTheme="minorHAnsi" w:cstheme="minorHAnsi"/>
          <w:sz w:val="24"/>
          <w:szCs w:val="24"/>
        </w:rPr>
        <w:t>0-1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Pr="00E5471B">
        <w:rPr>
          <w:rFonts w:asciiTheme="minorHAnsi" w:eastAsia="Calibri" w:hAnsiTheme="minorHAnsi" w:cstheme="minorHAnsi"/>
          <w:sz w:val="24"/>
          <w:szCs w:val="24"/>
        </w:rPr>
        <w:t>: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00</w:t>
      </w:r>
      <w:r w:rsidRPr="00E5471B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E91952" w:rsidRPr="00E5471B">
        <w:rPr>
          <w:rFonts w:asciiTheme="minorHAnsi" w:eastAsia="Calibri" w:hAnsiTheme="minorHAnsi" w:cstheme="minorHAnsi"/>
          <w:sz w:val="24"/>
          <w:szCs w:val="24"/>
        </w:rPr>
        <w:t xml:space="preserve">– </w:t>
      </w:r>
      <w:r w:rsidR="001E57BE" w:rsidRPr="00E5471B">
        <w:rPr>
          <w:rFonts w:asciiTheme="minorHAnsi" w:hAnsiTheme="minorHAnsi" w:cstheme="minorHAnsi"/>
          <w:sz w:val="24"/>
          <w:szCs w:val="24"/>
        </w:rPr>
        <w:t xml:space="preserve">Project Outcomes                                                       Assoc. Prof. </w:t>
      </w:r>
      <w:proofErr w:type="spellStart"/>
      <w:r w:rsidR="001E57BE" w:rsidRPr="00E5471B">
        <w:rPr>
          <w:rFonts w:asciiTheme="minorHAnsi" w:hAnsiTheme="minorHAnsi" w:cstheme="minorHAnsi"/>
          <w:sz w:val="24"/>
          <w:szCs w:val="24"/>
        </w:rPr>
        <w:t>Dr.</w:t>
      </w:r>
      <w:proofErr w:type="spellEnd"/>
      <w:r w:rsidR="001E57BE" w:rsidRPr="00E5471B">
        <w:rPr>
          <w:rFonts w:asciiTheme="minorHAnsi" w:hAnsiTheme="minorHAnsi" w:cstheme="minorHAnsi"/>
          <w:sz w:val="24"/>
          <w:szCs w:val="24"/>
        </w:rPr>
        <w:t xml:space="preserve"> Sergiu </w:t>
      </w:r>
      <w:proofErr w:type="spellStart"/>
      <w:r w:rsidR="001E57BE" w:rsidRPr="00E5471B">
        <w:rPr>
          <w:rFonts w:asciiTheme="minorHAnsi" w:hAnsiTheme="minorHAnsi" w:cstheme="minorHAnsi"/>
          <w:sz w:val="24"/>
          <w:szCs w:val="24"/>
        </w:rPr>
        <w:t>Lupu</w:t>
      </w:r>
      <w:proofErr w:type="spellEnd"/>
      <w:r w:rsidR="001E57BE" w:rsidRPr="00E5471B">
        <w:rPr>
          <w:rFonts w:asciiTheme="minorHAnsi" w:hAnsiTheme="minorHAnsi" w:cstheme="minorHAnsi"/>
          <w:sz w:val="24"/>
          <w:szCs w:val="24"/>
        </w:rPr>
        <w:t>, MBNA</w:t>
      </w:r>
    </w:p>
    <w:p w14:paraId="79E8287D" w14:textId="77777777" w:rsidR="00E5471B" w:rsidRDefault="00E5471B" w:rsidP="00E5471B">
      <w:pPr>
        <w:spacing w:after="0" w:line="240" w:lineRule="auto"/>
        <w:rPr>
          <w:rFonts w:asciiTheme="minorHAnsi" w:eastAsia="Calibri" w:hAnsiTheme="minorHAnsi" w:cstheme="minorHAnsi"/>
          <w:sz w:val="24"/>
          <w:szCs w:val="24"/>
        </w:rPr>
      </w:pPr>
    </w:p>
    <w:p w14:paraId="3EE2757E" w14:textId="5DAABB81" w:rsidR="00E5471B" w:rsidRPr="00E5471B" w:rsidRDefault="00C535D4" w:rsidP="00E5471B">
      <w:pPr>
        <w:spacing w:after="0" w:line="240" w:lineRule="auto"/>
        <w:rPr>
          <w:rFonts w:asciiTheme="minorHAnsi" w:hAnsiTheme="minorHAnsi" w:cstheme="minorHAnsi"/>
          <w:sz w:val="24"/>
          <w:szCs w:val="24"/>
        </w:rPr>
      </w:pPr>
      <w:r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Pr="00E5471B">
        <w:rPr>
          <w:rFonts w:asciiTheme="minorHAnsi" w:eastAsia="Calibri" w:hAnsiTheme="minorHAnsi" w:cstheme="minorHAnsi"/>
          <w:sz w:val="24"/>
          <w:szCs w:val="24"/>
        </w:rPr>
        <w:t>: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00</w:t>
      </w:r>
      <w:r w:rsidRPr="00E5471B">
        <w:rPr>
          <w:rFonts w:asciiTheme="minorHAnsi" w:eastAsia="Calibri" w:hAnsiTheme="minorHAnsi" w:cstheme="minorHAnsi"/>
          <w:sz w:val="24"/>
          <w:szCs w:val="24"/>
        </w:rPr>
        <w:t>-1</w:t>
      </w:r>
      <w:r w:rsidR="006676E4"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Pr="00E5471B">
        <w:rPr>
          <w:rFonts w:asciiTheme="minorHAnsi" w:eastAsia="Calibri" w:hAnsiTheme="minorHAnsi" w:cstheme="minorHAnsi"/>
          <w:sz w:val="24"/>
          <w:szCs w:val="24"/>
        </w:rPr>
        <w:t>: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2</w:t>
      </w:r>
      <w:r w:rsidR="006676E4" w:rsidRPr="00E5471B">
        <w:rPr>
          <w:rFonts w:asciiTheme="minorHAnsi" w:eastAsia="Calibri" w:hAnsiTheme="minorHAnsi" w:cstheme="minorHAnsi"/>
          <w:sz w:val="24"/>
          <w:szCs w:val="24"/>
        </w:rPr>
        <w:t>0</w:t>
      </w:r>
      <w:r w:rsidRPr="00E5471B">
        <w:rPr>
          <w:rFonts w:asciiTheme="minorHAnsi" w:eastAsia="Calibri" w:hAnsiTheme="minorHAnsi" w:cstheme="minorHAnsi"/>
          <w:sz w:val="24"/>
          <w:szCs w:val="24"/>
        </w:rPr>
        <w:t xml:space="preserve"> – </w:t>
      </w:r>
      <w:r w:rsidR="00E5471B" w:rsidRPr="00E5471B">
        <w:rPr>
          <w:rFonts w:asciiTheme="minorHAnsi" w:hAnsiTheme="minorHAnsi" w:cstheme="minorHAnsi"/>
          <w:sz w:val="24"/>
          <w:szCs w:val="24"/>
        </w:rPr>
        <w:t xml:space="preserve">Comparative teaching/ evaluation methods in </w:t>
      </w:r>
    </w:p>
    <w:p w14:paraId="7A39F79B" w14:textId="1CDCE986" w:rsidR="00E5471B" w:rsidRPr="00E5471B" w:rsidRDefault="00E5471B" w:rsidP="00E5471B">
      <w:pPr>
        <w:spacing w:after="0" w:line="240" w:lineRule="auto"/>
        <w:rPr>
          <w:rFonts w:asciiTheme="minorHAnsi" w:eastAsia="Calibri" w:hAnsiTheme="minorHAnsi" w:cstheme="minorHAnsi"/>
          <w:b/>
          <w:sz w:val="24"/>
          <w:szCs w:val="24"/>
        </w:rPr>
      </w:pPr>
      <w:r w:rsidRPr="00E5471B">
        <w:rPr>
          <w:rFonts w:asciiTheme="minorHAnsi" w:hAnsiTheme="minorHAnsi" w:cstheme="minorHAnsi"/>
          <w:sz w:val="24"/>
          <w:szCs w:val="24"/>
        </w:rPr>
        <w:t xml:space="preserve">                           S</w:t>
      </w:r>
      <w:r w:rsidRPr="00E5471B">
        <w:rPr>
          <w:rFonts w:asciiTheme="minorHAnsi" w:hAnsiTheme="minorHAnsi" w:cstheme="minorHAnsi"/>
          <w:sz w:val="24"/>
          <w:szCs w:val="24"/>
        </w:rPr>
        <w:t>imulation didactic activities</w:t>
      </w:r>
      <w:r w:rsidRPr="00E5471B">
        <w:rPr>
          <w:rFonts w:asciiTheme="minorHAnsi" w:eastAsia="Calibri" w:hAnsiTheme="minorHAnsi" w:cstheme="minorHAnsi"/>
          <w:b/>
          <w:sz w:val="24"/>
          <w:szCs w:val="24"/>
        </w:rPr>
        <w:t xml:space="preserve">                                   </w:t>
      </w:r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Assoc. Prof. Dr. Ergun </w:t>
      </w:r>
      <w:proofErr w:type="spellStart"/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Demirel</w:t>
      </w:r>
      <w:proofErr w:type="spellEnd"/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, PRU</w:t>
      </w:r>
    </w:p>
    <w:p w14:paraId="1FE9539C" w14:textId="77777777" w:rsidR="00E5471B" w:rsidRDefault="00E5471B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</w:p>
    <w:p w14:paraId="0F996BA5" w14:textId="5A664170" w:rsidR="001E57BE" w:rsidRPr="00E5471B" w:rsidRDefault="006676E4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  <w:r w:rsidRPr="00E5471B">
        <w:rPr>
          <w:rFonts w:asciiTheme="minorHAnsi" w:eastAsia="Calibri" w:hAnsiTheme="minorHAnsi" w:cstheme="minorHAnsi"/>
          <w:sz w:val="24"/>
          <w:szCs w:val="24"/>
        </w:rPr>
        <w:t>11: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2</w:t>
      </w:r>
      <w:r w:rsidRPr="00E5471B">
        <w:rPr>
          <w:rFonts w:asciiTheme="minorHAnsi" w:eastAsia="Calibri" w:hAnsiTheme="minorHAnsi" w:cstheme="minorHAnsi"/>
          <w:sz w:val="24"/>
          <w:szCs w:val="24"/>
        </w:rPr>
        <w:t>0-11: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40</w:t>
      </w:r>
      <w:r w:rsidRPr="00E5471B">
        <w:rPr>
          <w:rFonts w:asciiTheme="minorHAnsi" w:eastAsia="Calibri" w:hAnsiTheme="minorHAnsi" w:cstheme="minorHAnsi"/>
          <w:sz w:val="24"/>
          <w:szCs w:val="24"/>
        </w:rPr>
        <w:t xml:space="preserve"> – </w:t>
      </w:r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Innovation in Simulators (</w:t>
      </w:r>
      <w:proofErr w:type="gramStart"/>
      <w:r w:rsidR="00440AF9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SERS)  </w:t>
      </w:r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proofErr w:type="gramEnd"/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                          </w:t>
      </w:r>
      <w:r w:rsidR="00440AF9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Prof. </w:t>
      </w:r>
      <w:proofErr w:type="spellStart"/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Dr.</w:t>
      </w:r>
      <w:proofErr w:type="spellEnd"/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İsmail </w:t>
      </w:r>
      <w:proofErr w:type="spellStart"/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Çiçek</w:t>
      </w:r>
      <w:proofErr w:type="spellEnd"/>
      <w:r w:rsidR="001E57BE" w:rsidRPr="00E5471B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, ITU MF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 xml:space="preserve"> </w:t>
      </w:r>
    </w:p>
    <w:p w14:paraId="124DF392" w14:textId="77777777" w:rsidR="00E5471B" w:rsidRDefault="00E5471B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</w:p>
    <w:p w14:paraId="579B5704" w14:textId="55394D0E" w:rsidR="00440AF9" w:rsidRPr="00E5471B" w:rsidRDefault="00C535D4" w:rsidP="00E5471B">
      <w:pPr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="001128F9"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Pr="00E5471B">
        <w:rPr>
          <w:rFonts w:asciiTheme="minorHAnsi" w:eastAsia="Calibri" w:hAnsiTheme="minorHAnsi" w:cstheme="minorHAnsi"/>
          <w:sz w:val="24"/>
          <w:szCs w:val="24"/>
        </w:rPr>
        <w:t>: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40</w:t>
      </w:r>
      <w:r w:rsidRPr="00E5471B">
        <w:rPr>
          <w:rFonts w:asciiTheme="minorHAnsi" w:eastAsia="Calibri" w:hAnsiTheme="minorHAnsi" w:cstheme="minorHAnsi"/>
          <w:sz w:val="24"/>
          <w:szCs w:val="24"/>
        </w:rPr>
        <w:t>-1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2</w:t>
      </w:r>
      <w:r w:rsidRPr="00E5471B">
        <w:rPr>
          <w:rFonts w:asciiTheme="minorHAnsi" w:eastAsia="Calibri" w:hAnsiTheme="minorHAnsi" w:cstheme="minorHAnsi"/>
          <w:sz w:val="24"/>
          <w:szCs w:val="24"/>
        </w:rPr>
        <w:t>:</w:t>
      </w:r>
      <w:r w:rsidR="001E57BE" w:rsidRPr="00E5471B">
        <w:rPr>
          <w:rFonts w:asciiTheme="minorHAnsi" w:eastAsia="Calibri" w:hAnsiTheme="minorHAnsi" w:cstheme="minorHAnsi"/>
          <w:sz w:val="24"/>
          <w:szCs w:val="24"/>
        </w:rPr>
        <w:t>00</w:t>
      </w:r>
      <w:r w:rsidRPr="00E5471B">
        <w:rPr>
          <w:rFonts w:asciiTheme="minorHAnsi" w:eastAsia="Calibri" w:hAnsiTheme="minorHAnsi" w:cstheme="minorHAnsi"/>
          <w:sz w:val="24"/>
          <w:szCs w:val="24"/>
        </w:rPr>
        <w:t xml:space="preserve"> – </w:t>
      </w:r>
      <w:r w:rsidR="00440AF9" w:rsidRPr="00E5471B">
        <w:rPr>
          <w:rFonts w:asciiTheme="minorHAnsi" w:hAnsiTheme="minorHAnsi" w:cstheme="minorHAnsi"/>
          <w:sz w:val="24"/>
          <w:szCs w:val="24"/>
        </w:rPr>
        <w:t xml:space="preserve">Leadership to overcome the limits of </w:t>
      </w:r>
    </w:p>
    <w:p w14:paraId="70220D40" w14:textId="2856F505" w:rsidR="00C535D4" w:rsidRPr="00E5471B" w:rsidRDefault="00440AF9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  <w:r w:rsidRPr="00E5471B">
        <w:rPr>
          <w:rFonts w:asciiTheme="minorHAnsi" w:hAnsiTheme="minorHAnsi" w:cstheme="minorHAnsi"/>
          <w:sz w:val="24"/>
          <w:szCs w:val="24"/>
        </w:rPr>
        <w:t xml:space="preserve">                          virtual education                                                        Prof. </w:t>
      </w:r>
      <w:proofErr w:type="spellStart"/>
      <w:r w:rsidRPr="00E5471B">
        <w:rPr>
          <w:rFonts w:asciiTheme="minorHAnsi" w:hAnsiTheme="minorHAnsi" w:cstheme="minorHAnsi"/>
          <w:sz w:val="24"/>
          <w:szCs w:val="24"/>
        </w:rPr>
        <w:t>Dr.</w:t>
      </w:r>
      <w:proofErr w:type="spellEnd"/>
      <w:r w:rsidRPr="00E5471B">
        <w:rPr>
          <w:rFonts w:asciiTheme="minorHAnsi" w:hAnsiTheme="minorHAnsi" w:cstheme="minorHAnsi"/>
          <w:sz w:val="24"/>
          <w:szCs w:val="24"/>
        </w:rPr>
        <w:t xml:space="preserve"> Taner Albayrak</w:t>
      </w:r>
    </w:p>
    <w:p w14:paraId="5311F3CD" w14:textId="77777777" w:rsidR="00E5471B" w:rsidRDefault="00E5471B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</w:p>
    <w:p w14:paraId="329F6575" w14:textId="5385E794" w:rsidR="00E5471B" w:rsidRDefault="00C535D4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  <w:r w:rsidRPr="00E5471B">
        <w:rPr>
          <w:rFonts w:asciiTheme="minorHAnsi" w:eastAsia="Calibri" w:hAnsiTheme="minorHAnsi" w:cstheme="minorHAnsi"/>
          <w:sz w:val="24"/>
          <w:szCs w:val="24"/>
        </w:rPr>
        <w:t>1</w:t>
      </w:r>
      <w:r w:rsidR="001128F9" w:rsidRPr="00E5471B">
        <w:rPr>
          <w:rFonts w:asciiTheme="minorHAnsi" w:eastAsia="Calibri" w:hAnsiTheme="minorHAnsi" w:cstheme="minorHAnsi"/>
          <w:sz w:val="24"/>
          <w:szCs w:val="24"/>
        </w:rPr>
        <w:t>2</w:t>
      </w:r>
      <w:r w:rsidRPr="00E5471B">
        <w:rPr>
          <w:rFonts w:asciiTheme="minorHAnsi" w:eastAsia="Calibri" w:hAnsiTheme="minorHAnsi" w:cstheme="minorHAnsi"/>
          <w:sz w:val="24"/>
          <w:szCs w:val="24"/>
        </w:rPr>
        <w:t>.</w:t>
      </w:r>
      <w:r w:rsidR="00440AF9" w:rsidRPr="00E5471B">
        <w:rPr>
          <w:rFonts w:asciiTheme="minorHAnsi" w:eastAsia="Calibri" w:hAnsiTheme="minorHAnsi" w:cstheme="minorHAnsi"/>
          <w:sz w:val="24"/>
          <w:szCs w:val="24"/>
        </w:rPr>
        <w:t>0</w:t>
      </w:r>
      <w:r w:rsidR="006A1B3C" w:rsidRPr="00E5471B">
        <w:rPr>
          <w:rFonts w:asciiTheme="minorHAnsi" w:eastAsia="Calibri" w:hAnsiTheme="minorHAnsi" w:cstheme="minorHAnsi"/>
          <w:sz w:val="24"/>
          <w:szCs w:val="24"/>
        </w:rPr>
        <w:t>0</w:t>
      </w:r>
      <w:r w:rsidRPr="00E5471B">
        <w:rPr>
          <w:rFonts w:asciiTheme="minorHAnsi" w:eastAsia="Calibri" w:hAnsiTheme="minorHAnsi" w:cstheme="minorHAnsi"/>
          <w:sz w:val="24"/>
          <w:szCs w:val="24"/>
        </w:rPr>
        <w:t>-1</w:t>
      </w:r>
      <w:r w:rsidR="00440AF9" w:rsidRPr="00E5471B">
        <w:rPr>
          <w:rFonts w:asciiTheme="minorHAnsi" w:eastAsia="Calibri" w:hAnsiTheme="minorHAnsi" w:cstheme="minorHAnsi"/>
          <w:sz w:val="24"/>
          <w:szCs w:val="24"/>
        </w:rPr>
        <w:t>2</w:t>
      </w:r>
      <w:r w:rsidRPr="00E5471B">
        <w:rPr>
          <w:rFonts w:asciiTheme="minorHAnsi" w:eastAsia="Calibri" w:hAnsiTheme="minorHAnsi" w:cstheme="minorHAnsi"/>
          <w:sz w:val="24"/>
          <w:szCs w:val="24"/>
        </w:rPr>
        <w:t>.</w:t>
      </w:r>
      <w:r w:rsidR="00440AF9" w:rsidRPr="00E5471B">
        <w:rPr>
          <w:rFonts w:asciiTheme="minorHAnsi" w:eastAsia="Calibri" w:hAnsiTheme="minorHAnsi" w:cstheme="minorHAnsi"/>
          <w:sz w:val="24"/>
          <w:szCs w:val="24"/>
        </w:rPr>
        <w:t>3</w:t>
      </w:r>
      <w:r w:rsidRPr="00E5471B">
        <w:rPr>
          <w:rFonts w:asciiTheme="minorHAnsi" w:eastAsia="Calibri" w:hAnsiTheme="minorHAnsi" w:cstheme="minorHAnsi"/>
          <w:sz w:val="24"/>
          <w:szCs w:val="24"/>
        </w:rPr>
        <w:t xml:space="preserve">0 – </w:t>
      </w:r>
      <w:r w:rsidR="00E5471B">
        <w:rPr>
          <w:rFonts w:asciiTheme="minorHAnsi" w:eastAsia="Calibri" w:hAnsiTheme="minorHAnsi" w:cstheme="minorHAnsi"/>
          <w:sz w:val="24"/>
          <w:szCs w:val="24"/>
        </w:rPr>
        <w:t xml:space="preserve">Engine Room Simulator Assessment Guide           </w:t>
      </w:r>
      <w:proofErr w:type="spellStart"/>
      <w:r w:rsidR="00E5471B">
        <w:rPr>
          <w:rFonts w:asciiTheme="minorHAnsi" w:eastAsia="Calibri" w:hAnsiTheme="minorHAnsi" w:cstheme="minorHAnsi"/>
          <w:sz w:val="24"/>
          <w:szCs w:val="24"/>
        </w:rPr>
        <w:t>Dr.</w:t>
      </w:r>
      <w:proofErr w:type="spellEnd"/>
      <w:r w:rsidR="00E5471B">
        <w:rPr>
          <w:rFonts w:asciiTheme="minorHAnsi" w:eastAsia="Calibri" w:hAnsiTheme="minorHAnsi" w:cstheme="minorHAnsi"/>
          <w:sz w:val="24"/>
          <w:szCs w:val="24"/>
        </w:rPr>
        <w:t xml:space="preserve"> </w:t>
      </w:r>
      <w:proofErr w:type="spellStart"/>
      <w:r w:rsidR="00E5471B">
        <w:rPr>
          <w:rFonts w:asciiTheme="minorHAnsi" w:eastAsia="Calibri" w:hAnsiTheme="minorHAnsi" w:cstheme="minorHAnsi"/>
          <w:sz w:val="24"/>
          <w:szCs w:val="24"/>
        </w:rPr>
        <w:t>Tolunay</w:t>
      </w:r>
      <w:proofErr w:type="spellEnd"/>
      <w:r w:rsidR="00E5471B">
        <w:rPr>
          <w:rFonts w:asciiTheme="minorHAnsi" w:eastAsia="Calibri" w:hAnsiTheme="minorHAnsi" w:cstheme="minorHAnsi"/>
          <w:sz w:val="24"/>
          <w:szCs w:val="24"/>
        </w:rPr>
        <w:t xml:space="preserve"> </w:t>
      </w:r>
      <w:proofErr w:type="spellStart"/>
      <w:r w:rsidR="00E5471B">
        <w:rPr>
          <w:rFonts w:asciiTheme="minorHAnsi" w:eastAsia="Calibri" w:hAnsiTheme="minorHAnsi" w:cstheme="minorHAnsi"/>
          <w:sz w:val="24"/>
          <w:szCs w:val="24"/>
        </w:rPr>
        <w:t>Kayaarası</w:t>
      </w:r>
      <w:proofErr w:type="spellEnd"/>
    </w:p>
    <w:p w14:paraId="3C1415D3" w14:textId="77777777" w:rsidR="00E5471B" w:rsidRDefault="00E5471B" w:rsidP="00E5471B">
      <w:pPr>
        <w:spacing w:after="0" w:line="240" w:lineRule="auto"/>
        <w:contextualSpacing/>
        <w:rPr>
          <w:rFonts w:asciiTheme="minorHAnsi" w:eastAsia="Calibri" w:hAnsiTheme="minorHAnsi" w:cstheme="minorHAnsi"/>
          <w:i/>
          <w:iCs/>
          <w:sz w:val="24"/>
          <w:szCs w:val="24"/>
        </w:rPr>
      </w:pPr>
    </w:p>
    <w:p w14:paraId="1C2060E9" w14:textId="77777777" w:rsidR="00E5471B" w:rsidRDefault="00E5471B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i/>
          <w:iCs/>
          <w:sz w:val="24"/>
          <w:szCs w:val="24"/>
        </w:rPr>
        <w:t xml:space="preserve">12:30-13:00 - </w:t>
      </w:r>
      <w:r w:rsidR="00C535D4" w:rsidRPr="00E5471B">
        <w:rPr>
          <w:rFonts w:asciiTheme="minorHAnsi" w:eastAsia="Calibri" w:hAnsiTheme="minorHAnsi" w:cstheme="minorHAnsi"/>
          <w:i/>
          <w:iCs/>
          <w:sz w:val="24"/>
          <w:szCs w:val="24"/>
        </w:rPr>
        <w:t>Discussions – debates, Q&amp;A session</w:t>
      </w:r>
      <w:r w:rsidR="00C535D4" w:rsidRPr="00E5471B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 xml:space="preserve">                       </w:t>
      </w:r>
    </w:p>
    <w:p w14:paraId="2B7601E8" w14:textId="77777777" w:rsidR="00E5471B" w:rsidRDefault="00E5471B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</w:p>
    <w:p w14:paraId="3B518E06" w14:textId="1DEA4986" w:rsidR="00C535D4" w:rsidRPr="00E5471B" w:rsidRDefault="00E5471B" w:rsidP="00E5471B">
      <w:pPr>
        <w:spacing w:after="0" w:line="240" w:lineRule="auto"/>
        <w:contextualSpacing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 xml:space="preserve"> 13:00-13:15- Closing Remarks                                                           </w:t>
      </w:r>
      <w:r w:rsidRPr="00E5471B">
        <w:rPr>
          <w:rFonts w:asciiTheme="minorHAnsi" w:hAnsiTheme="minorHAnsi" w:cstheme="minorHAnsi"/>
          <w:sz w:val="24"/>
          <w:szCs w:val="24"/>
        </w:rPr>
        <w:t xml:space="preserve">Prof. </w:t>
      </w:r>
      <w:proofErr w:type="spellStart"/>
      <w:r w:rsidRPr="00E5471B">
        <w:rPr>
          <w:rFonts w:asciiTheme="minorHAnsi" w:hAnsiTheme="minorHAnsi" w:cstheme="minorHAnsi"/>
          <w:sz w:val="24"/>
          <w:szCs w:val="24"/>
        </w:rPr>
        <w:t>Dr.</w:t>
      </w:r>
      <w:proofErr w:type="spellEnd"/>
      <w:r w:rsidRPr="00E5471B">
        <w:rPr>
          <w:rFonts w:asciiTheme="minorHAnsi" w:hAnsiTheme="minorHAnsi" w:cstheme="minorHAnsi"/>
          <w:sz w:val="24"/>
          <w:szCs w:val="24"/>
        </w:rPr>
        <w:t xml:space="preserve"> Taner Albayrak</w:t>
      </w:r>
    </w:p>
    <w:p w14:paraId="4134420C" w14:textId="77777777" w:rsidR="00CC4CAE" w:rsidRPr="00E5471B" w:rsidRDefault="00CC4CAE" w:rsidP="006A4FE5">
      <w:pPr>
        <w:spacing w:after="0" w:line="240" w:lineRule="auto"/>
        <w:rPr>
          <w:rFonts w:asciiTheme="minorHAnsi" w:eastAsia="Calibri" w:hAnsiTheme="minorHAnsi" w:cstheme="minorHAnsi"/>
          <w:b/>
          <w:sz w:val="24"/>
          <w:szCs w:val="24"/>
        </w:rPr>
      </w:pPr>
    </w:p>
    <w:p w14:paraId="1CAC8810" w14:textId="77777777" w:rsidR="00E5471B" w:rsidRPr="00E5471B" w:rsidRDefault="00E5471B">
      <w:pPr>
        <w:spacing w:after="0" w:line="240" w:lineRule="auto"/>
        <w:rPr>
          <w:rFonts w:asciiTheme="minorHAnsi" w:eastAsia="Calibri" w:hAnsiTheme="minorHAnsi" w:cstheme="minorHAnsi"/>
          <w:b/>
          <w:sz w:val="24"/>
          <w:szCs w:val="24"/>
        </w:rPr>
      </w:pPr>
    </w:p>
    <w:sectPr w:rsidR="00E5471B" w:rsidRPr="00E5471B" w:rsidSect="009C566B">
      <w:headerReference w:type="default" r:id="rId8"/>
      <w:footerReference w:type="default" r:id="rId9"/>
      <w:pgSz w:w="12240" w:h="15840"/>
      <w:pgMar w:top="1843" w:right="900" w:bottom="1418" w:left="1418" w:header="0" w:footer="8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76E27" w14:textId="77777777" w:rsidR="003A0C90" w:rsidRDefault="003A0C90" w:rsidP="00FB7D07">
      <w:pPr>
        <w:spacing w:after="0" w:line="240" w:lineRule="auto"/>
      </w:pPr>
      <w:r>
        <w:separator/>
      </w:r>
    </w:p>
  </w:endnote>
  <w:endnote w:type="continuationSeparator" w:id="0">
    <w:p w14:paraId="396F350E" w14:textId="77777777" w:rsidR="003A0C90" w:rsidRDefault="003A0C90" w:rsidP="00FB7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EFD6D" w14:textId="33101BA1" w:rsidR="00F82E04" w:rsidRDefault="00F82E04" w:rsidP="00552E37">
    <w:pPr>
      <w:pStyle w:val="AltBilgi"/>
      <w:ind w:left="426" w:firstLine="426"/>
    </w:pPr>
    <w:r>
      <w:rPr>
        <w:noProof/>
      </w:rPr>
      <mc:AlternateContent>
        <mc:Choice Requires="wpg">
          <w:drawing>
            <wp:anchor distT="0" distB="0" distL="114300" distR="114300" simplePos="0" relativeHeight="251694080" behindDoc="0" locked="0" layoutInCell="1" allowOverlap="1" wp14:anchorId="0C00C86F" wp14:editId="6F3B9097">
              <wp:simplePos x="0" y="0"/>
              <wp:positionH relativeFrom="column">
                <wp:posOffset>327546</wp:posOffset>
              </wp:positionH>
              <wp:positionV relativeFrom="paragraph">
                <wp:posOffset>-64907</wp:posOffset>
              </wp:positionV>
              <wp:extent cx="5704205" cy="415925"/>
              <wp:effectExtent l="0" t="0" r="0" b="3175"/>
              <wp:wrapNone/>
              <wp:docPr id="2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04205" cy="415925"/>
                        <a:chOff x="0" y="0"/>
                        <a:chExt cx="12186519" cy="992963"/>
                      </a:xfrm>
                    </wpg:grpSpPr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081383" y="7925"/>
                          <a:ext cx="4105136" cy="9095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2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201"/>
                          <a:ext cx="4392445" cy="90250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Rectangle 5"/>
                      <wps:cNvSpPr/>
                      <wps:spPr>
                        <a:xfrm>
                          <a:off x="4219897" y="7926"/>
                          <a:ext cx="4105136" cy="9025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4373150" y="70134"/>
                          <a:ext cx="1115873" cy="9228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/>
                        </pic:cNvPicPr>
                      </pic:nvPicPr>
                      <pic:blipFill>
                        <a:blip r:embed="rId4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712209" y="80351"/>
                          <a:ext cx="1048182" cy="75765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/>
                        </pic:cNvPicPr>
                      </pic:nvPicPr>
                      <pic:blipFill>
                        <a:blip r:embed="rId5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348001" y="0"/>
                          <a:ext cx="790914" cy="902504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>
                        <a:blip r:embed="rId6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219292" y="51084"/>
                          <a:ext cx="844218" cy="84421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0" name="Picture 10" descr="logo z przezroczysty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437231" y="0"/>
                          <a:ext cx="693406" cy="90250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C739D89" id="Group 10" o:spid="_x0000_s1026" style="position:absolute;margin-left:25.8pt;margin-top:-5.1pt;width:449.15pt;height:32.75pt;z-index:251694080" coordsize="121865,992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style="position:absolute;left:80813;top:79;width:41052;height:9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">
                <v:imagedata r:id="rId8" o:title=""/>
              </v:shape>
              <v:shape id="Picture 4" o:spid="_x0000_s1028" type="#_x0000_t75" style="position:absolute;top:82;width:43924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">
                <v:imagedata r:id="rId9" o:title=""/>
              </v:shape>
              <v:rect id="Rectangle 5" o:spid="_x0000_s1029" style="position:absolute;left:42198;top:79;width:41052;height:90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" stroked="f" strokeweight="1pt"/>
              <v:shape id="Picture 6" o:spid="_x0000_s1030" type="#_x0000_t75" style="position:absolute;left:43731;top:701;width:11159;height:9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">
                <v:imagedata r:id="rId10" o:title=""/>
              </v:shape>
              <v:shape id="Picture 7" o:spid="_x0000_s1031" type="#_x0000_t75" style="position:absolute;left:57122;top:803;width:10481;height:75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">
                <v:imagedata r:id="rId11" o:title=""/>
              </v:shape>
              <v:shape id="Picture 8" o:spid="_x0000_s1032" type="#_x0000_t75" style="position:absolute;left:33480;width:7909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">
                <v:imagedata r:id="rId12" o:title=""/>
              </v:shape>
              <v:shape id="Picture 9" o:spid="_x0000_s1033" type="#_x0000_t75" style="position:absolute;left:72192;top:510;width:8443;height:84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">
                <v:imagedata r:id="rId13" o:title=""/>
              </v:shape>
              <v:shape id="Picture 10" o:spid="_x0000_s1034" type="#_x0000_t75" alt="logo z przezroczystym" style="position:absolute;left:84372;width:6934;height:90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">
                <v:imagedata r:id="rId14" o:title="logo z przezroczystym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4FF49" w14:textId="77777777" w:rsidR="003A0C90" w:rsidRDefault="003A0C90" w:rsidP="00FB7D07">
      <w:pPr>
        <w:spacing w:after="0" w:line="240" w:lineRule="auto"/>
      </w:pPr>
      <w:r>
        <w:separator/>
      </w:r>
    </w:p>
  </w:footnote>
  <w:footnote w:type="continuationSeparator" w:id="0">
    <w:p w14:paraId="66E128A8" w14:textId="77777777" w:rsidR="003A0C90" w:rsidRDefault="003A0C90" w:rsidP="00FB7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9D39" w14:textId="132CB5BF" w:rsidR="00AC754A" w:rsidRDefault="002B3CB9" w:rsidP="002A7102">
    <w:pPr>
      <w:pStyle w:val="stBilgi"/>
      <w:jc w:val="center"/>
    </w:pPr>
    <w:r w:rsidRPr="00FB7D07">
      <w:rPr>
        <w:noProof/>
      </w:rPr>
      <w:drawing>
        <wp:anchor distT="0" distB="0" distL="114300" distR="114300" simplePos="0" relativeHeight="251682816" behindDoc="0" locked="0" layoutInCell="1" allowOverlap="1" wp14:anchorId="4958D015" wp14:editId="6B905C46">
          <wp:simplePos x="0" y="0"/>
          <wp:positionH relativeFrom="margin">
            <wp:posOffset>-85458</wp:posOffset>
          </wp:positionH>
          <wp:positionV relativeFrom="paragraph">
            <wp:posOffset>221586</wp:posOffset>
          </wp:positionV>
          <wp:extent cx="1630908" cy="436245"/>
          <wp:effectExtent l="0" t="0" r="7620" b="1905"/>
          <wp:wrapNone/>
          <wp:docPr id="284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52" name="Image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908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57C7B">
      <w:rPr>
        <w:noProof/>
        <w:lang w:val="tr-TR" w:eastAsia="zh-TW"/>
      </w:rPr>
      <w:drawing>
        <wp:anchor distT="0" distB="0" distL="114300" distR="114300" simplePos="0" relativeHeight="251696128" behindDoc="0" locked="0" layoutInCell="1" allowOverlap="1" wp14:anchorId="3CECBC25" wp14:editId="055B4BFE">
          <wp:simplePos x="0" y="0"/>
          <wp:positionH relativeFrom="column">
            <wp:posOffset>5123091</wp:posOffset>
          </wp:positionH>
          <wp:positionV relativeFrom="paragraph">
            <wp:posOffset>132863</wp:posOffset>
          </wp:positionV>
          <wp:extent cx="914400" cy="800100"/>
          <wp:effectExtent l="0" t="0" r="0" b="12700"/>
          <wp:wrapTight wrapText="bothSides">
            <wp:wrapPolygon edited="0">
              <wp:start x="0" y="0"/>
              <wp:lineTo x="0" y="21257"/>
              <wp:lineTo x="21000" y="21257"/>
              <wp:lineTo x="21000" y="0"/>
              <wp:lineTo x="0" y="0"/>
            </wp:wrapPolygon>
          </wp:wrapTight>
          <wp:docPr id="12" name="Picture 11" descr="pirireisuniversitesibasinodasi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pirireisuniversitesibasinodasilogo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23746">
      <w:rPr>
        <w:noProof/>
      </w:rPr>
      <w:drawing>
        <wp:anchor distT="0" distB="0" distL="114300" distR="114300" simplePos="0" relativeHeight="251691008" behindDoc="0" locked="0" layoutInCell="1" allowOverlap="1" wp14:anchorId="31396529" wp14:editId="67FA622E">
          <wp:simplePos x="0" y="0"/>
          <wp:positionH relativeFrom="margin">
            <wp:align>center</wp:align>
          </wp:positionH>
          <wp:positionV relativeFrom="paragraph">
            <wp:posOffset>143302</wp:posOffset>
          </wp:positionV>
          <wp:extent cx="1917511" cy="723334"/>
          <wp:effectExtent l="0" t="0" r="0" b="0"/>
          <wp:wrapNone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7511" cy="7233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31E52" w:rsidRPr="00313428">
      <w:rPr>
        <w:rFonts w:ascii="Times New Roman" w:hAnsi="Times New Roman"/>
        <w:noProof/>
      </w:rPr>
      <w:drawing>
        <wp:anchor distT="0" distB="0" distL="114300" distR="114300" simplePos="0" relativeHeight="251683840" behindDoc="0" locked="0" layoutInCell="1" allowOverlap="1" wp14:anchorId="28B798E5" wp14:editId="703A1510">
          <wp:simplePos x="0" y="0"/>
          <wp:positionH relativeFrom="column">
            <wp:posOffset>6920865</wp:posOffset>
          </wp:positionH>
          <wp:positionV relativeFrom="paragraph">
            <wp:posOffset>0</wp:posOffset>
          </wp:positionV>
          <wp:extent cx="692785" cy="898525"/>
          <wp:effectExtent l="0" t="0" r="0" b="0"/>
          <wp:wrapNone/>
          <wp:docPr id="285" name="Picture 18" descr="logo z przezroczystym">
            <a:extLst xmlns:a="http://schemas.openxmlformats.org/drawingml/2006/main">
              <a:ext uri="{FF2B5EF4-FFF2-40B4-BE49-F238E27FC236}">
                <a16:creationId xmlns:a16="http://schemas.microsoft.com/office/drawing/2014/main" id="{1E9AB34E-A37D-4494-979B-4241944F910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8" descr="logo z przezroczystym">
                    <a:extLst>
                      <a:ext uri="{FF2B5EF4-FFF2-40B4-BE49-F238E27FC236}">
                        <a16:creationId xmlns:a16="http://schemas.microsoft.com/office/drawing/2014/main" id="{1E9AB34E-A37D-4494-979B-4241944F910C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785" cy="898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B489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89FAC1EA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095F2B72"/>
    <w:multiLevelType w:val="hybridMultilevel"/>
    <w:tmpl w:val="0088B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D37D8"/>
    <w:multiLevelType w:val="hybridMultilevel"/>
    <w:tmpl w:val="A0707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73473"/>
    <w:multiLevelType w:val="hybridMultilevel"/>
    <w:tmpl w:val="C2E0C554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8774C58"/>
    <w:multiLevelType w:val="hybridMultilevel"/>
    <w:tmpl w:val="15F839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7A3917"/>
    <w:multiLevelType w:val="hybridMultilevel"/>
    <w:tmpl w:val="590CA1A8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CFB582E"/>
    <w:multiLevelType w:val="hybridMultilevel"/>
    <w:tmpl w:val="FB9EA6DC"/>
    <w:lvl w:ilvl="0" w:tplc="041A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D78211B0">
      <w:start w:val="1"/>
      <w:numFmt w:val="lowerLetter"/>
      <w:lvlText w:val="%2)"/>
      <w:lvlJc w:val="left"/>
      <w:pPr>
        <w:ind w:left="2160" w:hanging="360"/>
      </w:pPr>
      <w:rPr>
        <w:rFonts w:cs="Times New Roman" w:hint="default"/>
      </w:rPr>
    </w:lvl>
    <w:lvl w:ilvl="2" w:tplc="041A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A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A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A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A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A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A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8" w15:restartNumberingAfterBreak="0">
    <w:nsid w:val="329F4464"/>
    <w:multiLevelType w:val="hybridMultilevel"/>
    <w:tmpl w:val="56D6BC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335753"/>
    <w:multiLevelType w:val="hybridMultilevel"/>
    <w:tmpl w:val="C16CC680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495F01C6"/>
    <w:multiLevelType w:val="hybridMultilevel"/>
    <w:tmpl w:val="63869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2E5612"/>
    <w:multiLevelType w:val="hybridMultilevel"/>
    <w:tmpl w:val="6E0A1370"/>
    <w:lvl w:ilvl="0" w:tplc="041F000B">
      <w:start w:val="1"/>
      <w:numFmt w:val="bullet"/>
      <w:lvlText w:val=""/>
      <w:lvlJc w:val="left"/>
      <w:pPr>
        <w:ind w:left="1352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12" w15:restartNumberingAfterBreak="0">
    <w:nsid w:val="4DF03633"/>
    <w:multiLevelType w:val="multilevel"/>
    <w:tmpl w:val="0A9C3ED6"/>
    <w:lvl w:ilvl="0">
      <w:start w:val="22"/>
      <w:numFmt w:val="decimal"/>
      <w:lvlText w:val="%1."/>
      <w:lvlJc w:val="left"/>
      <w:pPr>
        <w:ind w:left="615" w:hanging="615"/>
      </w:pPr>
      <w:rPr>
        <w:rFonts w:hint="default"/>
      </w:rPr>
    </w:lvl>
    <w:lvl w:ilvl="1">
      <w:start w:val="30"/>
      <w:numFmt w:val="decimal"/>
      <w:lvlText w:val="%1.%2-"/>
      <w:lvlJc w:val="left"/>
      <w:pPr>
        <w:ind w:left="615" w:hanging="61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85909B8"/>
    <w:multiLevelType w:val="hybridMultilevel"/>
    <w:tmpl w:val="E9A4F2D2"/>
    <w:lvl w:ilvl="0" w:tplc="041F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  <w:b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58FD28EC"/>
    <w:multiLevelType w:val="hybridMultilevel"/>
    <w:tmpl w:val="242E5D7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F6A2C7C"/>
    <w:multiLevelType w:val="hybridMultilevel"/>
    <w:tmpl w:val="75829CA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4726639">
    <w:abstractNumId w:val="0"/>
  </w:num>
  <w:num w:numId="2" w16cid:durableId="1435173401">
    <w:abstractNumId w:val="7"/>
  </w:num>
  <w:num w:numId="3" w16cid:durableId="1049840874">
    <w:abstractNumId w:val="1"/>
  </w:num>
  <w:num w:numId="4" w16cid:durableId="915359593">
    <w:abstractNumId w:val="3"/>
  </w:num>
  <w:num w:numId="5" w16cid:durableId="840049743">
    <w:abstractNumId w:val="8"/>
  </w:num>
  <w:num w:numId="6" w16cid:durableId="15196546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7042635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0512084">
    <w:abstractNumId w:val="13"/>
  </w:num>
  <w:num w:numId="9" w16cid:durableId="1652829070">
    <w:abstractNumId w:val="11"/>
  </w:num>
  <w:num w:numId="10" w16cid:durableId="1101072295">
    <w:abstractNumId w:val="4"/>
  </w:num>
  <w:num w:numId="11" w16cid:durableId="1706636588">
    <w:abstractNumId w:val="15"/>
  </w:num>
  <w:num w:numId="12" w16cid:durableId="1332104265">
    <w:abstractNumId w:val="9"/>
  </w:num>
  <w:num w:numId="13" w16cid:durableId="1293050971">
    <w:abstractNumId w:val="6"/>
  </w:num>
  <w:num w:numId="14" w16cid:durableId="584337158">
    <w:abstractNumId w:val="12"/>
  </w:num>
  <w:num w:numId="15" w16cid:durableId="1596786899">
    <w:abstractNumId w:val="10"/>
  </w:num>
  <w:num w:numId="16" w16cid:durableId="553198977">
    <w:abstractNumId w:val="2"/>
  </w:num>
  <w:num w:numId="17" w16cid:durableId="1260867768">
    <w:abstractNumId w:val="5"/>
  </w:num>
  <w:num w:numId="18" w16cid:durableId="15326905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sTQ1MjUwNzcwNjVV0lEKTi0uzszPAykwrAUAjSsYhCwAAAA="/>
  </w:docVars>
  <w:rsids>
    <w:rsidRoot w:val="009C65A2"/>
    <w:rsid w:val="000032E6"/>
    <w:rsid w:val="000102A4"/>
    <w:rsid w:val="00013C33"/>
    <w:rsid w:val="0001636C"/>
    <w:rsid w:val="00020F36"/>
    <w:rsid w:val="00027A41"/>
    <w:rsid w:val="00037F45"/>
    <w:rsid w:val="00053C3B"/>
    <w:rsid w:val="000715DB"/>
    <w:rsid w:val="000734E7"/>
    <w:rsid w:val="000740EC"/>
    <w:rsid w:val="000751D3"/>
    <w:rsid w:val="00086077"/>
    <w:rsid w:val="000A2289"/>
    <w:rsid w:val="000A7AF9"/>
    <w:rsid w:val="000B22C6"/>
    <w:rsid w:val="000B4CE7"/>
    <w:rsid w:val="000B6F11"/>
    <w:rsid w:val="000B792E"/>
    <w:rsid w:val="000C147E"/>
    <w:rsid w:val="000C2685"/>
    <w:rsid w:val="000C7CCE"/>
    <w:rsid w:val="000D20C6"/>
    <w:rsid w:val="000D70D4"/>
    <w:rsid w:val="000E0367"/>
    <w:rsid w:val="000F079A"/>
    <w:rsid w:val="0011084F"/>
    <w:rsid w:val="00110AC2"/>
    <w:rsid w:val="001128F9"/>
    <w:rsid w:val="00121212"/>
    <w:rsid w:val="0012794E"/>
    <w:rsid w:val="00133A10"/>
    <w:rsid w:val="001371AA"/>
    <w:rsid w:val="00157F41"/>
    <w:rsid w:val="0017118E"/>
    <w:rsid w:val="00172F65"/>
    <w:rsid w:val="0018061F"/>
    <w:rsid w:val="00190F78"/>
    <w:rsid w:val="0019105E"/>
    <w:rsid w:val="001921D3"/>
    <w:rsid w:val="00193CFF"/>
    <w:rsid w:val="00197ED0"/>
    <w:rsid w:val="00197FEF"/>
    <w:rsid w:val="001A154D"/>
    <w:rsid w:val="001B04F1"/>
    <w:rsid w:val="001B0ECB"/>
    <w:rsid w:val="001B7AC2"/>
    <w:rsid w:val="001C4344"/>
    <w:rsid w:val="001E0D5E"/>
    <w:rsid w:val="001E250F"/>
    <w:rsid w:val="001E57BE"/>
    <w:rsid w:val="001E7615"/>
    <w:rsid w:val="002151E5"/>
    <w:rsid w:val="00227CB3"/>
    <w:rsid w:val="00227CF9"/>
    <w:rsid w:val="00252908"/>
    <w:rsid w:val="00253984"/>
    <w:rsid w:val="0025452C"/>
    <w:rsid w:val="002610EB"/>
    <w:rsid w:val="0027098A"/>
    <w:rsid w:val="002730EB"/>
    <w:rsid w:val="00276787"/>
    <w:rsid w:val="00277B32"/>
    <w:rsid w:val="002855C3"/>
    <w:rsid w:val="00290AC1"/>
    <w:rsid w:val="00296C98"/>
    <w:rsid w:val="002A7102"/>
    <w:rsid w:val="002B3CB9"/>
    <w:rsid w:val="002B40CF"/>
    <w:rsid w:val="002B764F"/>
    <w:rsid w:val="002B7D8C"/>
    <w:rsid w:val="002C312B"/>
    <w:rsid w:val="002C46EF"/>
    <w:rsid w:val="002C79B5"/>
    <w:rsid w:val="002D618E"/>
    <w:rsid w:val="002F376F"/>
    <w:rsid w:val="00302564"/>
    <w:rsid w:val="0031515A"/>
    <w:rsid w:val="0032231A"/>
    <w:rsid w:val="003251CA"/>
    <w:rsid w:val="00327C0D"/>
    <w:rsid w:val="00343368"/>
    <w:rsid w:val="003746C9"/>
    <w:rsid w:val="003A0C90"/>
    <w:rsid w:val="003A3BBA"/>
    <w:rsid w:val="003A457E"/>
    <w:rsid w:val="003B34A3"/>
    <w:rsid w:val="003C0644"/>
    <w:rsid w:val="003D07EF"/>
    <w:rsid w:val="003D4E5E"/>
    <w:rsid w:val="003E1ACB"/>
    <w:rsid w:val="003F0901"/>
    <w:rsid w:val="003F20AA"/>
    <w:rsid w:val="003F26E5"/>
    <w:rsid w:val="003F53CF"/>
    <w:rsid w:val="003F73E7"/>
    <w:rsid w:val="00405BA5"/>
    <w:rsid w:val="00410C19"/>
    <w:rsid w:val="0041549E"/>
    <w:rsid w:val="00416AD3"/>
    <w:rsid w:val="00440AF9"/>
    <w:rsid w:val="00443967"/>
    <w:rsid w:val="00444A08"/>
    <w:rsid w:val="00444A55"/>
    <w:rsid w:val="00455111"/>
    <w:rsid w:val="004624EB"/>
    <w:rsid w:val="00464FFD"/>
    <w:rsid w:val="004663C0"/>
    <w:rsid w:val="004771BC"/>
    <w:rsid w:val="00484ACA"/>
    <w:rsid w:val="00486771"/>
    <w:rsid w:val="0049195F"/>
    <w:rsid w:val="004A2504"/>
    <w:rsid w:val="004B3ABD"/>
    <w:rsid w:val="004B73B9"/>
    <w:rsid w:val="004C769A"/>
    <w:rsid w:val="004D71EB"/>
    <w:rsid w:val="004E59F7"/>
    <w:rsid w:val="004F11F0"/>
    <w:rsid w:val="004F1F34"/>
    <w:rsid w:val="004F2B07"/>
    <w:rsid w:val="0050620C"/>
    <w:rsid w:val="005070F2"/>
    <w:rsid w:val="005229D0"/>
    <w:rsid w:val="00531E52"/>
    <w:rsid w:val="00531EEA"/>
    <w:rsid w:val="005333F1"/>
    <w:rsid w:val="00533BA7"/>
    <w:rsid w:val="00552E37"/>
    <w:rsid w:val="0056006E"/>
    <w:rsid w:val="00580928"/>
    <w:rsid w:val="00591ED9"/>
    <w:rsid w:val="005921DA"/>
    <w:rsid w:val="00593FD0"/>
    <w:rsid w:val="005A0C1F"/>
    <w:rsid w:val="005A40C0"/>
    <w:rsid w:val="005B47DA"/>
    <w:rsid w:val="005C4F18"/>
    <w:rsid w:val="005D1DEF"/>
    <w:rsid w:val="005D1F14"/>
    <w:rsid w:val="005D764C"/>
    <w:rsid w:val="005F468D"/>
    <w:rsid w:val="006148E2"/>
    <w:rsid w:val="00631D74"/>
    <w:rsid w:val="00633DEE"/>
    <w:rsid w:val="0064019D"/>
    <w:rsid w:val="00643C6F"/>
    <w:rsid w:val="00652CE3"/>
    <w:rsid w:val="006542F2"/>
    <w:rsid w:val="006544C1"/>
    <w:rsid w:val="00661165"/>
    <w:rsid w:val="00662D31"/>
    <w:rsid w:val="006676E4"/>
    <w:rsid w:val="0068592A"/>
    <w:rsid w:val="0068592F"/>
    <w:rsid w:val="006A1B3C"/>
    <w:rsid w:val="006A4FE5"/>
    <w:rsid w:val="006B191B"/>
    <w:rsid w:val="006B6415"/>
    <w:rsid w:val="006B7CBA"/>
    <w:rsid w:val="006C486B"/>
    <w:rsid w:val="006D1CCA"/>
    <w:rsid w:val="006E3B57"/>
    <w:rsid w:val="006F02A3"/>
    <w:rsid w:val="006F51ED"/>
    <w:rsid w:val="0070102E"/>
    <w:rsid w:val="00703416"/>
    <w:rsid w:val="00705B13"/>
    <w:rsid w:val="00723746"/>
    <w:rsid w:val="00742DF6"/>
    <w:rsid w:val="00746CA2"/>
    <w:rsid w:val="00751750"/>
    <w:rsid w:val="007541CE"/>
    <w:rsid w:val="007612B4"/>
    <w:rsid w:val="00764C11"/>
    <w:rsid w:val="00775BF8"/>
    <w:rsid w:val="0078043A"/>
    <w:rsid w:val="00784714"/>
    <w:rsid w:val="0078763B"/>
    <w:rsid w:val="00797F41"/>
    <w:rsid w:val="007B4D92"/>
    <w:rsid w:val="007C1DC7"/>
    <w:rsid w:val="007C2570"/>
    <w:rsid w:val="007E2D97"/>
    <w:rsid w:val="007E6746"/>
    <w:rsid w:val="007F42D6"/>
    <w:rsid w:val="00802892"/>
    <w:rsid w:val="0081012B"/>
    <w:rsid w:val="0082006E"/>
    <w:rsid w:val="00825F6E"/>
    <w:rsid w:val="008277C6"/>
    <w:rsid w:val="00830F46"/>
    <w:rsid w:val="00831DAE"/>
    <w:rsid w:val="00842CFD"/>
    <w:rsid w:val="0084764C"/>
    <w:rsid w:val="008506E1"/>
    <w:rsid w:val="00891B7D"/>
    <w:rsid w:val="008972EB"/>
    <w:rsid w:val="008A06F2"/>
    <w:rsid w:val="008A0A60"/>
    <w:rsid w:val="008A5C66"/>
    <w:rsid w:val="008A7217"/>
    <w:rsid w:val="008B0DE4"/>
    <w:rsid w:val="008C23A0"/>
    <w:rsid w:val="008C719C"/>
    <w:rsid w:val="008D28CF"/>
    <w:rsid w:val="008E35A8"/>
    <w:rsid w:val="008E6E37"/>
    <w:rsid w:val="008F0083"/>
    <w:rsid w:val="008F244E"/>
    <w:rsid w:val="008F7E69"/>
    <w:rsid w:val="0090482A"/>
    <w:rsid w:val="0090664C"/>
    <w:rsid w:val="00912FE3"/>
    <w:rsid w:val="009163C3"/>
    <w:rsid w:val="00924B65"/>
    <w:rsid w:val="00936014"/>
    <w:rsid w:val="00946E0E"/>
    <w:rsid w:val="00964ECB"/>
    <w:rsid w:val="00966188"/>
    <w:rsid w:val="00974232"/>
    <w:rsid w:val="0097790C"/>
    <w:rsid w:val="0098077C"/>
    <w:rsid w:val="0098097B"/>
    <w:rsid w:val="00981433"/>
    <w:rsid w:val="009A3587"/>
    <w:rsid w:val="009B2B18"/>
    <w:rsid w:val="009B6FFD"/>
    <w:rsid w:val="009C0A79"/>
    <w:rsid w:val="009C266C"/>
    <w:rsid w:val="009C566B"/>
    <w:rsid w:val="009C5B66"/>
    <w:rsid w:val="009C65A2"/>
    <w:rsid w:val="009D2B35"/>
    <w:rsid w:val="009D2ED2"/>
    <w:rsid w:val="009E1360"/>
    <w:rsid w:val="009F536B"/>
    <w:rsid w:val="00A00658"/>
    <w:rsid w:val="00A034AF"/>
    <w:rsid w:val="00A035D4"/>
    <w:rsid w:val="00A052DC"/>
    <w:rsid w:val="00A05AE1"/>
    <w:rsid w:val="00A13292"/>
    <w:rsid w:val="00A14245"/>
    <w:rsid w:val="00A1555F"/>
    <w:rsid w:val="00A21D1D"/>
    <w:rsid w:val="00A25DE4"/>
    <w:rsid w:val="00A3728D"/>
    <w:rsid w:val="00A425E6"/>
    <w:rsid w:val="00A444F7"/>
    <w:rsid w:val="00A4612A"/>
    <w:rsid w:val="00A53A7B"/>
    <w:rsid w:val="00A63743"/>
    <w:rsid w:val="00A70B0E"/>
    <w:rsid w:val="00A7635D"/>
    <w:rsid w:val="00A83F58"/>
    <w:rsid w:val="00A86091"/>
    <w:rsid w:val="00AA2F83"/>
    <w:rsid w:val="00AC224A"/>
    <w:rsid w:val="00AC3B39"/>
    <w:rsid w:val="00AC754A"/>
    <w:rsid w:val="00AD5553"/>
    <w:rsid w:val="00B01E76"/>
    <w:rsid w:val="00B10135"/>
    <w:rsid w:val="00B10F35"/>
    <w:rsid w:val="00B14397"/>
    <w:rsid w:val="00B24B8A"/>
    <w:rsid w:val="00B30928"/>
    <w:rsid w:val="00B44FC2"/>
    <w:rsid w:val="00B45EAD"/>
    <w:rsid w:val="00B54DD9"/>
    <w:rsid w:val="00B5656A"/>
    <w:rsid w:val="00B610EE"/>
    <w:rsid w:val="00B61FAF"/>
    <w:rsid w:val="00B62D90"/>
    <w:rsid w:val="00B67D13"/>
    <w:rsid w:val="00B7041A"/>
    <w:rsid w:val="00B714C9"/>
    <w:rsid w:val="00B92FBD"/>
    <w:rsid w:val="00B9352C"/>
    <w:rsid w:val="00BA3615"/>
    <w:rsid w:val="00BA3CC1"/>
    <w:rsid w:val="00BC0F6A"/>
    <w:rsid w:val="00BE27A8"/>
    <w:rsid w:val="00BE4822"/>
    <w:rsid w:val="00BE5304"/>
    <w:rsid w:val="00BF4E30"/>
    <w:rsid w:val="00C03ADA"/>
    <w:rsid w:val="00C20C27"/>
    <w:rsid w:val="00C212F3"/>
    <w:rsid w:val="00C259D0"/>
    <w:rsid w:val="00C348AC"/>
    <w:rsid w:val="00C41754"/>
    <w:rsid w:val="00C535D4"/>
    <w:rsid w:val="00C61FE6"/>
    <w:rsid w:val="00C73271"/>
    <w:rsid w:val="00C73A73"/>
    <w:rsid w:val="00C76BAA"/>
    <w:rsid w:val="00C77D7C"/>
    <w:rsid w:val="00C81261"/>
    <w:rsid w:val="00C8284A"/>
    <w:rsid w:val="00C86E38"/>
    <w:rsid w:val="00CA1E84"/>
    <w:rsid w:val="00CA2E3F"/>
    <w:rsid w:val="00CB295B"/>
    <w:rsid w:val="00CC1596"/>
    <w:rsid w:val="00CC4CAE"/>
    <w:rsid w:val="00CC4FA3"/>
    <w:rsid w:val="00CD0228"/>
    <w:rsid w:val="00CD5556"/>
    <w:rsid w:val="00CD6708"/>
    <w:rsid w:val="00CD7A83"/>
    <w:rsid w:val="00CF10F4"/>
    <w:rsid w:val="00CF2EA3"/>
    <w:rsid w:val="00CF56EB"/>
    <w:rsid w:val="00D064CF"/>
    <w:rsid w:val="00D1179D"/>
    <w:rsid w:val="00D118D6"/>
    <w:rsid w:val="00D25CBE"/>
    <w:rsid w:val="00D34936"/>
    <w:rsid w:val="00D371B1"/>
    <w:rsid w:val="00D403DA"/>
    <w:rsid w:val="00D417B8"/>
    <w:rsid w:val="00D41A1A"/>
    <w:rsid w:val="00D474C5"/>
    <w:rsid w:val="00D60D2A"/>
    <w:rsid w:val="00D67D24"/>
    <w:rsid w:val="00D75FFA"/>
    <w:rsid w:val="00D94DF9"/>
    <w:rsid w:val="00DB13CE"/>
    <w:rsid w:val="00DB2FCD"/>
    <w:rsid w:val="00DC0897"/>
    <w:rsid w:val="00DC260C"/>
    <w:rsid w:val="00DC3244"/>
    <w:rsid w:val="00DC4FF3"/>
    <w:rsid w:val="00DC64C9"/>
    <w:rsid w:val="00DE0310"/>
    <w:rsid w:val="00DF0153"/>
    <w:rsid w:val="00DF0A39"/>
    <w:rsid w:val="00DF0C3D"/>
    <w:rsid w:val="00DF126C"/>
    <w:rsid w:val="00DF65A7"/>
    <w:rsid w:val="00E01363"/>
    <w:rsid w:val="00E06742"/>
    <w:rsid w:val="00E16098"/>
    <w:rsid w:val="00E24CA2"/>
    <w:rsid w:val="00E26B75"/>
    <w:rsid w:val="00E33C93"/>
    <w:rsid w:val="00E42451"/>
    <w:rsid w:val="00E447F7"/>
    <w:rsid w:val="00E5471B"/>
    <w:rsid w:val="00E632EF"/>
    <w:rsid w:val="00E91952"/>
    <w:rsid w:val="00E935EF"/>
    <w:rsid w:val="00E97BA5"/>
    <w:rsid w:val="00EA488A"/>
    <w:rsid w:val="00EA6E8D"/>
    <w:rsid w:val="00ED50F8"/>
    <w:rsid w:val="00ED7CE0"/>
    <w:rsid w:val="00EE555C"/>
    <w:rsid w:val="00EE5B85"/>
    <w:rsid w:val="00EF0105"/>
    <w:rsid w:val="00EF67BE"/>
    <w:rsid w:val="00EF67D6"/>
    <w:rsid w:val="00F078FC"/>
    <w:rsid w:val="00F1367C"/>
    <w:rsid w:val="00F14E72"/>
    <w:rsid w:val="00F3762C"/>
    <w:rsid w:val="00F41F61"/>
    <w:rsid w:val="00F43CC3"/>
    <w:rsid w:val="00F462A6"/>
    <w:rsid w:val="00F47604"/>
    <w:rsid w:val="00F47BEE"/>
    <w:rsid w:val="00F47BF8"/>
    <w:rsid w:val="00F533E5"/>
    <w:rsid w:val="00F542DE"/>
    <w:rsid w:val="00F67DAF"/>
    <w:rsid w:val="00F72A63"/>
    <w:rsid w:val="00F74909"/>
    <w:rsid w:val="00F81D21"/>
    <w:rsid w:val="00F82E04"/>
    <w:rsid w:val="00F83125"/>
    <w:rsid w:val="00F8492E"/>
    <w:rsid w:val="00F90362"/>
    <w:rsid w:val="00FB017E"/>
    <w:rsid w:val="00FB4116"/>
    <w:rsid w:val="00FB66C8"/>
    <w:rsid w:val="00FB7D07"/>
    <w:rsid w:val="00FC0581"/>
    <w:rsid w:val="00FC7A93"/>
    <w:rsid w:val="00FD1CDD"/>
    <w:rsid w:val="00FD23C1"/>
    <w:rsid w:val="00FE26A4"/>
    <w:rsid w:val="00FE44C1"/>
    <w:rsid w:val="00FF4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CA4FB9B"/>
  <w15:chartTrackingRefBased/>
  <w15:docId w15:val="{BF7FDB4E-768C-41EF-A735-22C754F07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note text" w:uiPriority="99"/>
    <w:lsdException w:name="caption" w:locked="1" w:semiHidden="1" w:unhideWhenUsed="1" w:qFormat="1"/>
    <w:lsdException w:name="footnote reference" w:uiPriority="99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179D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semiHidden/>
    <w:rsid w:val="009C65A2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semiHidden/>
    <w:locked/>
    <w:rsid w:val="009C65A2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semiHidden/>
    <w:rsid w:val="00FB7D07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stBilgiChar">
    <w:name w:val="Üst Bilgi Char"/>
    <w:link w:val="stBilgi"/>
    <w:semiHidden/>
    <w:locked/>
    <w:rsid w:val="00FB7D07"/>
    <w:rPr>
      <w:rFonts w:cs="Times New Roman"/>
    </w:rPr>
  </w:style>
  <w:style w:type="paragraph" w:styleId="AltBilgi">
    <w:name w:val="footer"/>
    <w:basedOn w:val="Normal"/>
    <w:link w:val="AltBilgiChar"/>
    <w:semiHidden/>
    <w:rsid w:val="00FB7D07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AltBilgiChar">
    <w:name w:val="Alt Bilgi Char"/>
    <w:link w:val="AltBilgi"/>
    <w:semiHidden/>
    <w:locked/>
    <w:rsid w:val="00FB7D07"/>
    <w:rPr>
      <w:rFonts w:cs="Times New Roman"/>
    </w:rPr>
  </w:style>
  <w:style w:type="table" w:styleId="TabloKlavuzu">
    <w:name w:val="Table Grid"/>
    <w:basedOn w:val="NormalTablo"/>
    <w:uiPriority w:val="59"/>
    <w:rsid w:val="008A7217"/>
    <w:rPr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C86E38"/>
    <w:pPr>
      <w:ind w:left="720"/>
      <w:contextualSpacing/>
    </w:pPr>
    <w:rPr>
      <w:lang w:val="tr-TR" w:eastAsia="tr-TR"/>
    </w:rPr>
  </w:style>
  <w:style w:type="paragraph" w:styleId="DipnotMetni">
    <w:name w:val="footnote text"/>
    <w:basedOn w:val="Normal"/>
    <w:link w:val="DipnotMetniChar"/>
    <w:uiPriority w:val="99"/>
    <w:rsid w:val="00A25DE4"/>
    <w:pPr>
      <w:spacing w:after="0" w:line="240" w:lineRule="auto"/>
    </w:pPr>
    <w:rPr>
      <w:rFonts w:ascii="Times New Roman" w:hAnsi="Times New Roman"/>
      <w:sz w:val="20"/>
      <w:szCs w:val="20"/>
      <w:lang w:eastAsia="tr-TR"/>
    </w:rPr>
  </w:style>
  <w:style w:type="character" w:customStyle="1" w:styleId="DipnotMetniChar">
    <w:name w:val="Dipnot Metni Char"/>
    <w:link w:val="DipnotMetni"/>
    <w:uiPriority w:val="99"/>
    <w:rsid w:val="00A25DE4"/>
    <w:rPr>
      <w:rFonts w:ascii="Times New Roman" w:hAnsi="Times New Roman"/>
      <w:lang w:val="en-GB" w:eastAsia="tr-TR"/>
    </w:rPr>
  </w:style>
  <w:style w:type="character" w:styleId="DipnotBavurusu">
    <w:name w:val="footnote reference"/>
    <w:uiPriority w:val="99"/>
    <w:rsid w:val="00A25DE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B45EA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tr-TR" w:eastAsia="tr-TR"/>
    </w:rPr>
  </w:style>
  <w:style w:type="character" w:styleId="Kpr">
    <w:name w:val="Hyperlink"/>
    <w:basedOn w:val="VarsaylanParagrafYazTipi"/>
    <w:uiPriority w:val="99"/>
    <w:rsid w:val="006E3B57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6E3B57"/>
    <w:rPr>
      <w:color w:val="605E5C"/>
      <w:shd w:val="clear" w:color="auto" w:fill="E1DFDD"/>
    </w:rPr>
  </w:style>
  <w:style w:type="paragraph" w:customStyle="1" w:styleId="Default">
    <w:name w:val="Default"/>
    <w:rsid w:val="00CC4CAE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paragraph" w:styleId="ListeParagraf">
    <w:name w:val="List Paragraph"/>
    <w:basedOn w:val="Normal"/>
    <w:uiPriority w:val="34"/>
    <w:qFormat/>
    <w:rsid w:val="00B30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jpeg"/><Relationship Id="rId13" Type="http://schemas.openxmlformats.org/officeDocument/2006/relationships/image" Target="media/image17.png"/><Relationship Id="rId3" Type="http://schemas.openxmlformats.org/officeDocument/2006/relationships/image" Target="media/image7.png"/><Relationship Id="rId7" Type="http://schemas.openxmlformats.org/officeDocument/2006/relationships/image" Target="media/image11.png"/><Relationship Id="rId12" Type="http://schemas.openxmlformats.org/officeDocument/2006/relationships/image" Target="media/image16.png"/><Relationship Id="rId2" Type="http://schemas.openxmlformats.org/officeDocument/2006/relationships/image" Target="media/image6.jpeg"/><Relationship Id="rId1" Type="http://schemas.openxmlformats.org/officeDocument/2006/relationships/image" Target="media/image5.jpeg"/><Relationship Id="rId6" Type="http://schemas.openxmlformats.org/officeDocument/2006/relationships/image" Target="media/image10.png"/><Relationship Id="rId11" Type="http://schemas.openxmlformats.org/officeDocument/2006/relationships/image" Target="media/image15.png"/><Relationship Id="rId5" Type="http://schemas.openxmlformats.org/officeDocument/2006/relationships/image" Target="media/image9.png"/><Relationship Id="rId10" Type="http://schemas.openxmlformats.org/officeDocument/2006/relationships/image" Target="media/image14.png"/><Relationship Id="rId4" Type="http://schemas.openxmlformats.org/officeDocument/2006/relationships/image" Target="media/image8.png"/><Relationship Id="rId9" Type="http://schemas.openxmlformats.org/officeDocument/2006/relationships/image" Target="media/image13.jpeg"/><Relationship Id="rId1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52DD537-847A-4BF9-9B45-3BF660407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Erasmus+ Programme – Strategic Partnership</vt:lpstr>
      <vt:lpstr>Erasmus+ Programme – Strategic Partnership</vt:lpstr>
      <vt:lpstr>Erasmus+ Programme – Strategic Partnership</vt:lpstr>
    </vt:vector>
  </TitlesOfParts>
  <Company>Hewlett-Packard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smus+ Programme – Strategic Partnership</dc:title>
  <dc:subject/>
  <dc:creator>Popa Catalin</dc:creator>
  <cp:keywords/>
  <cp:lastModifiedBy>Mustafa Taner ALBAYRAK</cp:lastModifiedBy>
  <cp:revision>3</cp:revision>
  <cp:lastPrinted>2018-01-16T09:21:00Z</cp:lastPrinted>
  <dcterms:created xsi:type="dcterms:W3CDTF">2023-04-10T09:45:00Z</dcterms:created>
  <dcterms:modified xsi:type="dcterms:W3CDTF">2023-04-10T10:04:00Z</dcterms:modified>
</cp:coreProperties>
</file>